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88EC64" w14:textId="41917B4A" w:rsidR="003C6B88" w:rsidRPr="00102CC0" w:rsidRDefault="003C6B88" w:rsidP="009109A5">
      <w:pPr>
        <w:spacing w:after="0" w:line="240" w:lineRule="auto"/>
        <w:contextualSpacing/>
        <w:rPr>
          <w:b/>
          <w:bCs/>
          <w:color w:val="C00000"/>
          <w:sz w:val="28"/>
          <w:szCs w:val="28"/>
          <w:lang w:val="en-US"/>
        </w:rPr>
      </w:pPr>
      <w:r w:rsidRPr="00102CC0">
        <w:rPr>
          <w:b/>
          <w:bCs/>
          <w:color w:val="C00000"/>
          <w:sz w:val="28"/>
          <w:szCs w:val="28"/>
          <w:lang w:val="en-US"/>
        </w:rPr>
        <w:t>IIG Vars</w:t>
      </w:r>
      <w:r w:rsidR="004A3B7E">
        <w:rPr>
          <w:b/>
          <w:bCs/>
          <w:color w:val="C00000"/>
          <w:sz w:val="28"/>
          <w:szCs w:val="28"/>
          <w:lang w:val="en-US"/>
        </w:rPr>
        <w:t>i</w:t>
      </w:r>
      <w:r w:rsidRPr="00102CC0">
        <w:rPr>
          <w:b/>
          <w:bCs/>
          <w:color w:val="C00000"/>
          <w:sz w:val="28"/>
          <w:szCs w:val="28"/>
          <w:lang w:val="en-US"/>
        </w:rPr>
        <w:t>ty</w:t>
      </w:r>
    </w:p>
    <w:p w14:paraId="5383D849" w14:textId="2BE1BF0A" w:rsidR="0085291E" w:rsidRPr="0085291E" w:rsidRDefault="00102CC0" w:rsidP="009109A5">
      <w:pPr>
        <w:spacing w:after="0" w:line="240" w:lineRule="auto"/>
        <w:contextualSpacing/>
        <w:rPr>
          <w:lang w:val="en-US"/>
        </w:rPr>
      </w:pPr>
      <w:r w:rsidRPr="0085291E">
        <w:rPr>
          <w:sz w:val="18"/>
          <w:szCs w:val="18"/>
          <w:lang w:val="en-US"/>
        </w:rPr>
        <w:t xml:space="preserve">E/43, Invocity Ave, </w:t>
      </w:r>
      <w:r w:rsidR="003C6B88" w:rsidRPr="0085291E">
        <w:rPr>
          <w:sz w:val="18"/>
          <w:szCs w:val="18"/>
          <w:lang w:val="en-US"/>
        </w:rPr>
        <w:t xml:space="preserve">iHub, IT Park, </w:t>
      </w:r>
      <w:r w:rsidR="0085291E">
        <w:rPr>
          <w:sz w:val="18"/>
          <w:szCs w:val="18"/>
          <w:lang w:val="en-US"/>
        </w:rPr>
        <w:t>Sailashree Vihar</w:t>
      </w:r>
      <w:r w:rsidR="0085291E">
        <w:rPr>
          <w:sz w:val="18"/>
          <w:szCs w:val="18"/>
          <w:lang w:val="en-US"/>
        </w:rPr>
        <w:tab/>
      </w:r>
      <w:r w:rsidR="0085291E">
        <w:rPr>
          <w:sz w:val="18"/>
          <w:szCs w:val="18"/>
          <w:lang w:val="en-US"/>
        </w:rPr>
        <w:tab/>
      </w:r>
      <w:r w:rsidR="0085291E">
        <w:rPr>
          <w:sz w:val="18"/>
          <w:szCs w:val="18"/>
          <w:lang w:val="en-US"/>
        </w:rPr>
        <w:tab/>
      </w:r>
      <w:r w:rsidR="0085291E" w:rsidRPr="00D75E2D">
        <w:rPr>
          <w:lang w:val="en-US"/>
        </w:rPr>
        <w:t>Name of the Student</w:t>
      </w:r>
    </w:p>
    <w:p w14:paraId="0FE18AC1" w14:textId="2AE5E39A" w:rsidR="003C6B88" w:rsidRPr="00D75E2D" w:rsidRDefault="0085291E" w:rsidP="009109A5">
      <w:pPr>
        <w:spacing w:after="0" w:line="240" w:lineRule="auto"/>
        <w:contextualSpacing/>
        <w:rPr>
          <w:lang w:val="en-US"/>
        </w:rPr>
      </w:pPr>
      <w:r>
        <w:rPr>
          <w:sz w:val="18"/>
          <w:szCs w:val="18"/>
          <w:lang w:val="en-US"/>
        </w:rPr>
        <w:t xml:space="preserve">Patia, </w:t>
      </w:r>
      <w:r w:rsidR="003C6B88" w:rsidRPr="0085291E">
        <w:rPr>
          <w:sz w:val="18"/>
          <w:szCs w:val="18"/>
          <w:lang w:val="en-US"/>
        </w:rPr>
        <w:t>Bhubaneswa</w:t>
      </w:r>
      <w:r>
        <w:rPr>
          <w:sz w:val="18"/>
          <w:szCs w:val="18"/>
          <w:lang w:val="en-US"/>
        </w:rPr>
        <w:t>r 751024</w:t>
      </w:r>
    </w:p>
    <w:p w14:paraId="5A94BA18" w14:textId="77777777" w:rsidR="003C6B88" w:rsidRPr="003D0242" w:rsidRDefault="003C6B88" w:rsidP="009109A5">
      <w:pPr>
        <w:spacing w:after="0" w:line="240" w:lineRule="auto"/>
        <w:contextualSpacing/>
        <w:rPr>
          <w:sz w:val="6"/>
          <w:szCs w:val="6"/>
          <w:lang w:val="en-US"/>
        </w:rPr>
      </w:pPr>
    </w:p>
    <w:p w14:paraId="16B41C76" w14:textId="003E9BFB" w:rsidR="003C6B88" w:rsidRPr="00D75E2D" w:rsidRDefault="003C6B88" w:rsidP="009109A5">
      <w:pPr>
        <w:spacing w:after="0" w:line="240" w:lineRule="auto"/>
        <w:contextualSpacing/>
        <w:rPr>
          <w:lang w:val="en-US"/>
        </w:rPr>
      </w:pPr>
      <w:r w:rsidRPr="00D75E2D">
        <w:rPr>
          <w:lang w:val="en-US"/>
        </w:rPr>
        <w:t xml:space="preserve">Test: </w:t>
      </w:r>
      <w:r w:rsidRPr="00D75E2D">
        <w:rPr>
          <w:b/>
          <w:bCs/>
          <w:lang w:val="en-US"/>
        </w:rPr>
        <w:t>IIG-FND-002</w:t>
      </w:r>
      <w:r w:rsidRPr="00D75E2D">
        <w:rPr>
          <w:lang w:val="en-US"/>
        </w:rPr>
        <w:t xml:space="preserve">, Time: </w:t>
      </w:r>
      <w:r w:rsidRPr="00D75E2D">
        <w:rPr>
          <w:b/>
          <w:bCs/>
          <w:lang w:val="en-US"/>
        </w:rPr>
        <w:t>2 hours</w:t>
      </w:r>
      <w:r w:rsidRPr="00D75E2D">
        <w:rPr>
          <w:lang w:val="en-US"/>
        </w:rPr>
        <w:t xml:space="preserve">, Date: </w:t>
      </w:r>
      <w:r w:rsidRPr="00D75E2D">
        <w:rPr>
          <w:b/>
          <w:bCs/>
          <w:lang w:val="en-US"/>
        </w:rPr>
        <w:t>11-08-2022</w:t>
      </w:r>
      <w:r w:rsidRPr="00D75E2D">
        <w:rPr>
          <w:lang w:val="en-US"/>
        </w:rPr>
        <w:tab/>
        <w:t>__________________________________</w:t>
      </w:r>
    </w:p>
    <w:p w14:paraId="5356965F" w14:textId="3BD39028" w:rsidR="00EC4CBB" w:rsidRPr="003D0242" w:rsidRDefault="00EC4CBB" w:rsidP="009109A5">
      <w:pPr>
        <w:spacing w:after="0" w:line="240" w:lineRule="auto"/>
        <w:contextualSpacing/>
        <w:rPr>
          <w:sz w:val="20"/>
          <w:szCs w:val="20"/>
        </w:rPr>
      </w:pPr>
    </w:p>
    <w:p w14:paraId="3E4E199C" w14:textId="6D9E5B3A" w:rsidR="00EC4CBB" w:rsidRDefault="00EC4CBB" w:rsidP="009109A5">
      <w:pPr>
        <w:spacing w:after="0" w:line="240" w:lineRule="auto"/>
        <w:contextualSpacing/>
      </w:pPr>
      <w:r w:rsidRPr="00D75E2D">
        <w:rPr>
          <w:b/>
          <w:bCs/>
        </w:rPr>
        <w:t xml:space="preserve">Section-1 </w:t>
      </w:r>
      <w:r w:rsidRPr="00970B04">
        <w:t>(Answer any 2 questions)</w:t>
      </w:r>
      <w:r w:rsidR="00970B04">
        <w:tab/>
      </w:r>
      <w:r w:rsidR="00970B04">
        <w:tab/>
      </w:r>
      <w:r w:rsidR="00970B04">
        <w:tab/>
      </w:r>
      <w:r w:rsidR="00970B04">
        <w:tab/>
      </w:r>
      <w:r w:rsidR="00970B04">
        <w:tab/>
      </w:r>
      <w:r w:rsidR="00970B04">
        <w:tab/>
      </w:r>
      <w:r w:rsidR="00970B04">
        <w:tab/>
        <w:t>Mark: 50</w:t>
      </w:r>
    </w:p>
    <w:p w14:paraId="6F1EA419" w14:textId="408CC108" w:rsidR="008776EF" w:rsidRPr="008776EF" w:rsidRDefault="008776EF" w:rsidP="009109A5">
      <w:pPr>
        <w:spacing w:after="0" w:line="240" w:lineRule="auto"/>
        <w:contextualSpacing/>
        <w:rPr>
          <w:color w:val="0070C0"/>
        </w:rPr>
      </w:pPr>
      <w:r>
        <w:tab/>
        <w:t xml:space="preserve">   Upload the program to your GitHub folder in </w:t>
      </w:r>
      <w:r w:rsidRPr="008776EF">
        <w:rPr>
          <w:color w:val="0070C0"/>
        </w:rPr>
        <w:t>https://github.com/milandas63/IIG-batch1</w:t>
      </w:r>
    </w:p>
    <w:p w14:paraId="093325C1" w14:textId="3BBA3506" w:rsidR="00EC4CBB" w:rsidRPr="00D75E2D" w:rsidRDefault="00EC4CBB" w:rsidP="009109A5">
      <w:pPr>
        <w:spacing w:after="0" w:line="240" w:lineRule="auto"/>
        <w:contextualSpacing/>
      </w:pPr>
    </w:p>
    <w:p w14:paraId="5B9EE6EB" w14:textId="0903E430" w:rsidR="003C6B88" w:rsidRPr="00D75E2D" w:rsidRDefault="003C6B88" w:rsidP="009109A5">
      <w:pPr>
        <w:pStyle w:val="ListParagraph"/>
        <w:numPr>
          <w:ilvl w:val="0"/>
          <w:numId w:val="1"/>
        </w:numPr>
        <w:spacing w:after="0" w:line="240" w:lineRule="auto"/>
      </w:pPr>
      <w:r w:rsidRPr="00D75E2D">
        <w:t>Write a program to print a piramid of palindrome alphabets? The piramid will have 10 lines and use only ‘a’ to ‘j’ alphabetic characters.</w:t>
      </w:r>
    </w:p>
    <w:p w14:paraId="7555C80C" w14:textId="1465F135" w:rsidR="003C6B88" w:rsidRPr="00D75E2D" w:rsidRDefault="003C6B88" w:rsidP="009109A5">
      <w:pPr>
        <w:pStyle w:val="ListParagraph"/>
        <w:spacing w:after="0" w:line="240" w:lineRule="auto"/>
      </w:pPr>
    </w:p>
    <w:p w14:paraId="5999E844" w14:textId="51F9CA61" w:rsidR="003C6B88" w:rsidRPr="00D75E2D" w:rsidRDefault="003C6B88" w:rsidP="009109A5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 xml:space="preserve">         a </w:t>
      </w:r>
    </w:p>
    <w:p w14:paraId="0070523F" w14:textId="76D5BC02" w:rsidR="003C6B88" w:rsidRPr="00D75E2D" w:rsidRDefault="003C6B88" w:rsidP="009109A5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 xml:space="preserve">        aba </w:t>
      </w:r>
    </w:p>
    <w:p w14:paraId="700FF0AF" w14:textId="009A9197" w:rsidR="003C6B88" w:rsidRPr="00D75E2D" w:rsidRDefault="003C6B88" w:rsidP="009109A5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 xml:space="preserve">       abcba </w:t>
      </w:r>
    </w:p>
    <w:p w14:paraId="2E915373" w14:textId="44D000E2" w:rsidR="003C6B88" w:rsidRPr="00D75E2D" w:rsidRDefault="003C6B88" w:rsidP="009109A5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 xml:space="preserve">      abcdcba </w:t>
      </w:r>
    </w:p>
    <w:p w14:paraId="183B3B1F" w14:textId="7ABEAC53" w:rsidR="003C6B88" w:rsidRPr="00D75E2D" w:rsidRDefault="003C6B88" w:rsidP="009109A5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 xml:space="preserve">     abcdedcba </w:t>
      </w:r>
    </w:p>
    <w:p w14:paraId="3357CDA8" w14:textId="7FE5E9BB" w:rsidR="003C6B88" w:rsidRPr="00D75E2D" w:rsidRDefault="003C6B88" w:rsidP="009109A5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 xml:space="preserve">    abcdefedcba </w:t>
      </w:r>
    </w:p>
    <w:p w14:paraId="4A79851D" w14:textId="32449542" w:rsidR="003C6B88" w:rsidRPr="00D75E2D" w:rsidRDefault="003C6B88" w:rsidP="009109A5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 xml:space="preserve">   abcdefgfedcba </w:t>
      </w:r>
    </w:p>
    <w:p w14:paraId="32F496A2" w14:textId="0C1ED53A" w:rsidR="003C6B88" w:rsidRPr="00D75E2D" w:rsidRDefault="003C6B88" w:rsidP="009109A5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 xml:space="preserve">  abcdefghgfedcba </w:t>
      </w:r>
    </w:p>
    <w:p w14:paraId="6C438A4F" w14:textId="77777777" w:rsidR="003C6B88" w:rsidRPr="00D75E2D" w:rsidRDefault="003C6B88" w:rsidP="009109A5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 xml:space="preserve"> abcdefghihgfedcba </w:t>
      </w:r>
    </w:p>
    <w:p w14:paraId="25E33C26" w14:textId="735350BC" w:rsidR="003C6B88" w:rsidRPr="00D75E2D" w:rsidRDefault="003C6B88" w:rsidP="009109A5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>abcdefghijihgfedcba</w:t>
      </w:r>
    </w:p>
    <w:p w14:paraId="5E4D25B8" w14:textId="50ACF390" w:rsidR="003C6B88" w:rsidRPr="00D75E2D" w:rsidRDefault="003C6B88" w:rsidP="009109A5">
      <w:pPr>
        <w:pStyle w:val="ListParagraph"/>
        <w:spacing w:after="0" w:line="240" w:lineRule="auto"/>
      </w:pPr>
    </w:p>
    <w:p w14:paraId="3C6738D7" w14:textId="72F0C70E" w:rsidR="009109A5" w:rsidRPr="00D75E2D" w:rsidRDefault="004517C7" w:rsidP="009109A5">
      <w:pPr>
        <w:pStyle w:val="ListParagraph"/>
        <w:numPr>
          <w:ilvl w:val="0"/>
          <w:numId w:val="1"/>
        </w:numPr>
        <w:spacing w:after="0" w:line="240" w:lineRule="auto"/>
      </w:pPr>
      <w:r w:rsidRPr="00D75E2D">
        <w:t>Create 3 methods, padLeft and padCenter, and padRight. Print the following lines given below using the above methods:</w:t>
      </w:r>
    </w:p>
    <w:p w14:paraId="2441EAAC" w14:textId="77777777" w:rsidR="004517C7" w:rsidRPr="00D75E2D" w:rsidRDefault="004517C7" w:rsidP="004517C7">
      <w:pPr>
        <w:pStyle w:val="ListParagraph"/>
        <w:spacing w:after="0" w:line="240" w:lineRule="auto"/>
        <w:rPr>
          <w:rFonts w:ascii="Courier New" w:hAnsi="Courier New" w:cs="Courier New"/>
        </w:rPr>
      </w:pPr>
    </w:p>
    <w:p w14:paraId="2E1B6FE5" w14:textId="1A11499E" w:rsidR="004517C7" w:rsidRPr="00D75E2D" w:rsidRDefault="004517C7" w:rsidP="004517C7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>IIG Varsity-------------------------------------------------</w:t>
      </w:r>
    </w:p>
    <w:p w14:paraId="6DA05F4F" w14:textId="745FC4B1" w:rsidR="004517C7" w:rsidRPr="00D75E2D" w:rsidRDefault="004517C7" w:rsidP="004517C7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>-------------------------IIG Varsity------------------------</w:t>
      </w:r>
    </w:p>
    <w:p w14:paraId="3DFB9E8A" w14:textId="3A0A28EA" w:rsidR="004517C7" w:rsidRPr="00D75E2D" w:rsidRDefault="004517C7" w:rsidP="004517C7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>-------------------------------------------------IIG Varsity</w:t>
      </w:r>
    </w:p>
    <w:p w14:paraId="6802E2C0" w14:textId="778AC95B" w:rsidR="004517C7" w:rsidRPr="00D75E2D" w:rsidRDefault="004517C7" w:rsidP="004517C7">
      <w:pPr>
        <w:spacing w:after="0" w:line="240" w:lineRule="auto"/>
      </w:pPr>
    </w:p>
    <w:p w14:paraId="225BB17B" w14:textId="5D22AF4F" w:rsidR="004517C7" w:rsidRPr="00D75E2D" w:rsidRDefault="001E168B" w:rsidP="004517C7">
      <w:pPr>
        <w:pStyle w:val="ListParagraph"/>
        <w:numPr>
          <w:ilvl w:val="0"/>
          <w:numId w:val="1"/>
        </w:numPr>
        <w:spacing w:after="0" w:line="240" w:lineRule="auto"/>
      </w:pPr>
      <w:r w:rsidRPr="00D75E2D">
        <w:t>Find all perfect number between 2 through 25000?</w:t>
      </w:r>
    </w:p>
    <w:p w14:paraId="16AC48DC" w14:textId="6EFFB3A2" w:rsidR="001E168B" w:rsidRPr="00D75E2D" w:rsidRDefault="001E168B" w:rsidP="001E168B">
      <w:pPr>
        <w:pStyle w:val="ListParagraph"/>
        <w:spacing w:after="0" w:line="240" w:lineRule="auto"/>
      </w:pPr>
      <w:r w:rsidRPr="00D75E2D">
        <w:t>(A PERFECT number is that number which is equal to the sum of all numbers divisible to it)</w:t>
      </w:r>
    </w:p>
    <w:p w14:paraId="5A66471D" w14:textId="347EE52E" w:rsidR="00EC4CBB" w:rsidRPr="00D75E2D" w:rsidRDefault="00EC4CBB" w:rsidP="00EC4CBB">
      <w:pPr>
        <w:pStyle w:val="ListParagraph"/>
        <w:spacing w:after="0" w:line="240" w:lineRule="auto"/>
      </w:pPr>
      <w:r w:rsidRPr="00D75E2D">
        <w:t xml:space="preserve">        Example:   </w:t>
      </w:r>
      <w:r w:rsidR="00F17CE5">
        <w:t>2</w:t>
      </w:r>
      <w:r w:rsidRPr="00D75E2D">
        <w:t xml:space="preserve"> and 25000</w:t>
      </w:r>
    </w:p>
    <w:p w14:paraId="0D487582" w14:textId="77777777" w:rsidR="00EC4CBB" w:rsidRPr="00D75E2D" w:rsidRDefault="00EC4CBB" w:rsidP="00970B04">
      <w:pPr>
        <w:pStyle w:val="ListParagraph"/>
        <w:spacing w:after="0" w:line="240" w:lineRule="auto"/>
        <w:ind w:left="0"/>
        <w:rPr>
          <w:rFonts w:ascii="Courier New" w:hAnsi="Courier New" w:cs="Courier New"/>
        </w:rPr>
      </w:pPr>
    </w:p>
    <w:p w14:paraId="20C30385" w14:textId="350EAADE" w:rsidR="00EC4CBB" w:rsidRPr="00D75E2D" w:rsidRDefault="00EC4CBB" w:rsidP="00EC4CB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 xml:space="preserve">          6 = 1+2+3</w:t>
      </w:r>
    </w:p>
    <w:p w14:paraId="746AD2F0" w14:textId="43DB60C5" w:rsidR="00EC4CBB" w:rsidRPr="00D75E2D" w:rsidRDefault="00EC4CBB" w:rsidP="00EC4CB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 xml:space="preserve">         28 = 1+2+4+7+14</w:t>
      </w:r>
    </w:p>
    <w:p w14:paraId="412B4849" w14:textId="3826FE11" w:rsidR="00EC4CBB" w:rsidRPr="00D75E2D" w:rsidRDefault="00EC4CBB" w:rsidP="00EC4CB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 xml:space="preserve">        496 = 1+2+4+8+16+31+62+124+248</w:t>
      </w:r>
    </w:p>
    <w:p w14:paraId="629B41FD" w14:textId="714980E3" w:rsidR="001E168B" w:rsidRPr="00D75E2D" w:rsidRDefault="00EC4CBB" w:rsidP="00EC4CB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 xml:space="preserve">       8128 = 1+2+4+8+16+32+64+127+254+508+1016+2032+4064</w:t>
      </w:r>
    </w:p>
    <w:p w14:paraId="3CB54945" w14:textId="5D926475" w:rsidR="00D717A9" w:rsidRPr="00D75E2D" w:rsidRDefault="00D717A9" w:rsidP="00D717A9">
      <w:pPr>
        <w:spacing w:after="0" w:line="240" w:lineRule="auto"/>
        <w:rPr>
          <w:rFonts w:ascii="Courier New" w:hAnsi="Courier New" w:cs="Courier New"/>
        </w:rPr>
      </w:pPr>
    </w:p>
    <w:p w14:paraId="5D9E93CA" w14:textId="28BBF1A6" w:rsidR="004D4A06" w:rsidRDefault="004D4A06" w:rsidP="004D4A06">
      <w:pPr>
        <w:spacing w:after="0" w:line="240" w:lineRule="auto"/>
        <w:contextualSpacing/>
      </w:pPr>
      <w:r w:rsidRPr="00D75E2D">
        <w:rPr>
          <w:b/>
          <w:bCs/>
        </w:rPr>
        <w:t xml:space="preserve">Section-2 </w:t>
      </w:r>
      <w:r w:rsidRPr="00970B04">
        <w:t xml:space="preserve">(Answer </w:t>
      </w:r>
      <w:r w:rsidR="00AD012E" w:rsidRPr="00970B04">
        <w:t>all</w:t>
      </w:r>
      <w:r w:rsidRPr="00970B04">
        <w:t xml:space="preserve"> questions)</w:t>
      </w:r>
      <w:r w:rsidR="00970B04">
        <w:tab/>
      </w:r>
      <w:r w:rsidR="00970B04">
        <w:tab/>
      </w:r>
      <w:r w:rsidR="00970B04">
        <w:tab/>
      </w:r>
      <w:r w:rsidR="00970B04">
        <w:tab/>
      </w:r>
      <w:r w:rsidR="00970B04">
        <w:tab/>
      </w:r>
      <w:r w:rsidR="00970B04">
        <w:tab/>
      </w:r>
      <w:r w:rsidR="00970B04">
        <w:tab/>
        <w:t>Mark: 30</w:t>
      </w:r>
    </w:p>
    <w:p w14:paraId="20B3D366" w14:textId="3E3229FE" w:rsidR="00002FBC" w:rsidRDefault="00002FBC" w:rsidP="00002FBC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     </w:t>
      </w:r>
      <w:r>
        <w:rPr>
          <w:rFonts w:ascii="Arial" w:hAnsi="Arial" w:cs="Arial"/>
        </w:rPr>
        <w:t xml:space="preserve">         Colour the right answer to </w:t>
      </w:r>
      <w:r w:rsidRPr="00002FBC">
        <w:rPr>
          <w:rFonts w:ascii="Arial" w:hAnsi="Arial" w:cs="Arial"/>
          <w:color w:val="00B0F0"/>
        </w:rPr>
        <w:t>blue</w:t>
      </w:r>
      <w:r>
        <w:rPr>
          <w:rFonts w:ascii="Arial" w:hAnsi="Arial" w:cs="Arial"/>
        </w:rPr>
        <w:t xml:space="preserve"> colour</w:t>
      </w:r>
    </w:p>
    <w:p w14:paraId="4CA47EBA" w14:textId="0251CB3B" w:rsidR="004D4A06" w:rsidRPr="00D75E2D" w:rsidRDefault="004D4A06" w:rsidP="00AD012E">
      <w:pPr>
        <w:spacing w:after="0" w:line="240" w:lineRule="auto"/>
        <w:rPr>
          <w:rFonts w:ascii="Courier New" w:hAnsi="Courier New" w:cs="Courier New"/>
        </w:rPr>
      </w:pPr>
    </w:p>
    <w:p w14:paraId="4C06DECE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o is known as father of Java Programming Language?</w:t>
      </w:r>
    </w:p>
    <w:p w14:paraId="3E9E61BF" w14:textId="77777777" w:rsidR="004D4A06" w:rsidRPr="00D75E2D" w:rsidRDefault="004D4A06" w:rsidP="004D4A06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James Gosling</w:t>
      </w:r>
    </w:p>
    <w:p w14:paraId="5D18BF37" w14:textId="77777777" w:rsidR="004D4A06" w:rsidRPr="00D75E2D" w:rsidRDefault="004D4A06" w:rsidP="004D4A06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M P Java</w:t>
      </w:r>
    </w:p>
    <w:p w14:paraId="196C913A" w14:textId="77777777" w:rsidR="004D4A06" w:rsidRPr="00D75E2D" w:rsidRDefault="004D4A06" w:rsidP="004D4A06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Charel Babbage</w:t>
      </w:r>
    </w:p>
    <w:p w14:paraId="750C154A" w14:textId="77777777" w:rsidR="004D4A06" w:rsidRPr="00D75E2D" w:rsidRDefault="004D4A06" w:rsidP="004D4A06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Blais Pascal</w:t>
      </w:r>
    </w:p>
    <w:p w14:paraId="6B99B310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02775E55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In java control statements break, continue, return, try-catch-finally and assert belongs to?</w:t>
      </w:r>
    </w:p>
    <w:p w14:paraId="386A9D8C" w14:textId="77777777" w:rsidR="004D4A06" w:rsidRPr="00D75E2D" w:rsidRDefault="004D4A06" w:rsidP="004D4A06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Selection statements</w:t>
      </w:r>
    </w:p>
    <w:p w14:paraId="6D2AE651" w14:textId="77777777" w:rsidR="004D4A06" w:rsidRPr="00D75E2D" w:rsidRDefault="004D4A06" w:rsidP="004D4A06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Loop Statements</w:t>
      </w:r>
    </w:p>
    <w:p w14:paraId="21D295D5" w14:textId="77777777" w:rsidR="004D4A06" w:rsidRPr="00D75E2D" w:rsidRDefault="004D4A06" w:rsidP="004D4A06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Transfer statements</w:t>
      </w:r>
    </w:p>
    <w:p w14:paraId="26CACF24" w14:textId="77777777" w:rsidR="004D4A06" w:rsidRPr="00D75E2D" w:rsidRDefault="004D4A06" w:rsidP="004D4A06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Pause Statement</w:t>
      </w:r>
    </w:p>
    <w:p w14:paraId="4D796BD9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462B4085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lastRenderedPageBreak/>
        <w:t>Which provides runtime environment for java byte code to be executed?</w:t>
      </w:r>
    </w:p>
    <w:p w14:paraId="0456FC3F" w14:textId="77777777" w:rsidR="004D4A06" w:rsidRPr="00D75E2D" w:rsidRDefault="004D4A06" w:rsidP="004D4A06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JDK</w:t>
      </w:r>
    </w:p>
    <w:p w14:paraId="1817ACC5" w14:textId="77777777" w:rsidR="004D4A06" w:rsidRPr="00D75E2D" w:rsidRDefault="004D4A06" w:rsidP="004D4A06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JVM</w:t>
      </w:r>
    </w:p>
    <w:p w14:paraId="5F4BB7AA" w14:textId="77777777" w:rsidR="004D4A06" w:rsidRPr="00D75E2D" w:rsidRDefault="004D4A06" w:rsidP="004D4A06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JRE</w:t>
      </w:r>
    </w:p>
    <w:p w14:paraId="76D1D423" w14:textId="77777777" w:rsidR="004D4A06" w:rsidRPr="00D75E2D" w:rsidRDefault="004D4A06" w:rsidP="004D4A06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JAVAC</w:t>
      </w:r>
    </w:p>
    <w:p w14:paraId="6AC44BAE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079853EA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at is byte code in Java?</w:t>
      </w:r>
    </w:p>
    <w:p w14:paraId="79D7FBAA" w14:textId="77777777" w:rsidR="004D4A06" w:rsidRPr="00D75E2D" w:rsidRDefault="004D4A06" w:rsidP="004D4A06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Code generated by a Java compiler</w:t>
      </w:r>
    </w:p>
    <w:p w14:paraId="6DDEA9C8" w14:textId="77777777" w:rsidR="004D4A06" w:rsidRPr="00D75E2D" w:rsidRDefault="004D4A06" w:rsidP="004D4A06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Code generated by a Java Virtual Machine</w:t>
      </w:r>
    </w:p>
    <w:p w14:paraId="122455C5" w14:textId="77777777" w:rsidR="004D4A06" w:rsidRPr="00D75E2D" w:rsidRDefault="004D4A06" w:rsidP="004D4A06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Name of Java source code file</w:t>
      </w:r>
    </w:p>
    <w:p w14:paraId="16FB20A3" w14:textId="77777777" w:rsidR="004D4A06" w:rsidRPr="00D75E2D" w:rsidRDefault="004D4A06" w:rsidP="004D4A06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Block of code written inside a class</w:t>
      </w:r>
    </w:p>
    <w:p w14:paraId="3B1FDE4A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509F84E3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ich of the following are not Java keywords?</w:t>
      </w:r>
    </w:p>
    <w:p w14:paraId="12B9E7A9" w14:textId="77777777" w:rsidR="004D4A06" w:rsidRPr="00D75E2D" w:rsidRDefault="004D4A06" w:rsidP="004D4A0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double</w:t>
      </w:r>
    </w:p>
    <w:p w14:paraId="00F90727" w14:textId="77777777" w:rsidR="004D4A06" w:rsidRPr="00D75E2D" w:rsidRDefault="004D4A06" w:rsidP="004D4A0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switch</w:t>
      </w:r>
    </w:p>
    <w:p w14:paraId="6C9424F4" w14:textId="77777777" w:rsidR="004D4A06" w:rsidRPr="00D75E2D" w:rsidRDefault="004D4A06" w:rsidP="004D4A0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then</w:t>
      </w:r>
    </w:p>
    <w:p w14:paraId="0A5A90EB" w14:textId="77777777" w:rsidR="004D4A06" w:rsidRPr="00D75E2D" w:rsidRDefault="004D4A06" w:rsidP="004D4A0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instanceof</w:t>
      </w:r>
    </w:p>
    <w:p w14:paraId="4F763228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046EF782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ich of these have highest precedence?</w:t>
      </w:r>
    </w:p>
    <w:p w14:paraId="3019FAF0" w14:textId="77777777" w:rsidR="004D4A06" w:rsidRPr="00D75E2D" w:rsidRDefault="004D4A06" w:rsidP="004D4A06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()</w:t>
      </w:r>
    </w:p>
    <w:p w14:paraId="6FBC9251" w14:textId="77777777" w:rsidR="004D4A06" w:rsidRPr="00D75E2D" w:rsidRDefault="004D4A06" w:rsidP="004D4A06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++</w:t>
      </w:r>
    </w:p>
    <w:p w14:paraId="3046120E" w14:textId="77777777" w:rsidR="004D4A06" w:rsidRPr="00D75E2D" w:rsidRDefault="004D4A06" w:rsidP="004D4A06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*</w:t>
      </w:r>
    </w:p>
    <w:p w14:paraId="0B2F7AD5" w14:textId="77777777" w:rsidR="004D4A06" w:rsidRPr="00D75E2D" w:rsidRDefault="004D4A06" w:rsidP="004D4A06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&gt;&gt;</w:t>
      </w:r>
    </w:p>
    <w:p w14:paraId="3787E564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73780704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ich of these is returned by operator '&amp;'?</w:t>
      </w:r>
    </w:p>
    <w:p w14:paraId="5EB20E8D" w14:textId="77777777" w:rsidR="004D4A06" w:rsidRPr="00D75E2D" w:rsidRDefault="004D4A06" w:rsidP="004D4A06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Integer</w:t>
      </w:r>
    </w:p>
    <w:p w14:paraId="6FE518DA" w14:textId="77777777" w:rsidR="004D4A06" w:rsidRPr="00D75E2D" w:rsidRDefault="004D4A06" w:rsidP="004D4A06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Character</w:t>
      </w:r>
    </w:p>
    <w:p w14:paraId="42F75709" w14:textId="77777777" w:rsidR="004D4A06" w:rsidRPr="00D75E2D" w:rsidRDefault="004D4A06" w:rsidP="004D4A06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Boolean</w:t>
      </w:r>
    </w:p>
    <w:p w14:paraId="25D2C738" w14:textId="77777777" w:rsidR="004D4A06" w:rsidRPr="00D75E2D" w:rsidRDefault="004D4A06" w:rsidP="004D4A06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Float</w:t>
      </w:r>
    </w:p>
    <w:p w14:paraId="223165BE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5C18FEEA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Data type long literals are appended by _____</w:t>
      </w:r>
    </w:p>
    <w:p w14:paraId="45F84F7E" w14:textId="77777777" w:rsidR="004D4A06" w:rsidRPr="00D75E2D" w:rsidRDefault="004D4A06" w:rsidP="004D4A06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Uppercase L</w:t>
      </w:r>
    </w:p>
    <w:p w14:paraId="620E719C" w14:textId="77777777" w:rsidR="004D4A06" w:rsidRPr="00D75E2D" w:rsidRDefault="004D4A06" w:rsidP="004D4A06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Lowercase L</w:t>
      </w:r>
    </w:p>
    <w:p w14:paraId="5F294988" w14:textId="77777777" w:rsidR="004D4A06" w:rsidRPr="00D75E2D" w:rsidRDefault="004D4A06" w:rsidP="004D4A06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Long</w:t>
      </w:r>
    </w:p>
    <w:p w14:paraId="4DF6DAC5" w14:textId="77777777" w:rsidR="004D4A06" w:rsidRPr="00D75E2D" w:rsidRDefault="004D4A06" w:rsidP="004D4A06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Both A and B</w:t>
      </w:r>
    </w:p>
    <w:p w14:paraId="123394C8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5FDF6EA2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Java language was initially called as ________</w:t>
      </w:r>
    </w:p>
    <w:p w14:paraId="19A41C9D" w14:textId="77777777" w:rsidR="004D4A06" w:rsidRPr="00D75E2D" w:rsidRDefault="004D4A06" w:rsidP="004D4A06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Sumatra</w:t>
      </w:r>
    </w:p>
    <w:p w14:paraId="47EA6BC1" w14:textId="77777777" w:rsidR="004D4A06" w:rsidRPr="00D75E2D" w:rsidRDefault="004D4A06" w:rsidP="004D4A06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J++</w:t>
      </w:r>
    </w:p>
    <w:p w14:paraId="0734B836" w14:textId="77777777" w:rsidR="004D4A06" w:rsidRPr="00D75E2D" w:rsidRDefault="004D4A06" w:rsidP="004D4A06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Oak</w:t>
      </w:r>
    </w:p>
    <w:p w14:paraId="0C8BB514" w14:textId="77777777" w:rsidR="004D4A06" w:rsidRPr="00D75E2D" w:rsidRDefault="004D4A06" w:rsidP="004D4A06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Pine</w:t>
      </w:r>
    </w:p>
    <w:p w14:paraId="66AE825A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4FCB987A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ich variables are created when an object is created with the use of the keyword 'new' and destroyed when the object is destroyed?</w:t>
      </w:r>
    </w:p>
    <w:p w14:paraId="50A55BBB" w14:textId="77777777" w:rsidR="004D4A06" w:rsidRPr="00D75E2D" w:rsidRDefault="004D4A06" w:rsidP="004D4A06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Local variables</w:t>
      </w:r>
    </w:p>
    <w:p w14:paraId="72BD05D9" w14:textId="77777777" w:rsidR="004D4A06" w:rsidRPr="00D75E2D" w:rsidRDefault="004D4A06" w:rsidP="004D4A06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Instance variables</w:t>
      </w:r>
    </w:p>
    <w:p w14:paraId="58964BC5" w14:textId="77777777" w:rsidR="004D4A06" w:rsidRPr="00D75E2D" w:rsidRDefault="004D4A06" w:rsidP="004D4A06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Class Variables</w:t>
      </w:r>
    </w:p>
    <w:p w14:paraId="18E59AD0" w14:textId="77777777" w:rsidR="004D4A06" w:rsidRPr="00D75E2D" w:rsidRDefault="004D4A06" w:rsidP="004D4A06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Static variables</w:t>
      </w:r>
    </w:p>
    <w:p w14:paraId="18D2B5FA" w14:textId="77777777" w:rsidR="008776EF" w:rsidRPr="00D75E2D" w:rsidRDefault="008776EF" w:rsidP="004D4A06">
      <w:pPr>
        <w:spacing w:after="0" w:line="240" w:lineRule="auto"/>
        <w:contextualSpacing/>
        <w:rPr>
          <w:lang w:val="en-US"/>
        </w:rPr>
      </w:pPr>
    </w:p>
    <w:p w14:paraId="7274D9C7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at is garbage collection in the context of Java?</w:t>
      </w:r>
    </w:p>
    <w:p w14:paraId="07D389E7" w14:textId="77777777" w:rsidR="004D4A06" w:rsidRPr="00D75E2D" w:rsidRDefault="004D4A06" w:rsidP="004D4A06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Java deletes all unused java files on the system</w:t>
      </w:r>
    </w:p>
    <w:p w14:paraId="595E17E4" w14:textId="77777777" w:rsidR="004D4A06" w:rsidRPr="00D75E2D" w:rsidRDefault="004D4A06" w:rsidP="004D4A06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lastRenderedPageBreak/>
        <w:t>Memory used by the object with no reference is automatically reclaimed</w:t>
      </w:r>
    </w:p>
    <w:p w14:paraId="09C76FC8" w14:textId="77777777" w:rsidR="004D4A06" w:rsidRPr="00D75E2D" w:rsidRDefault="004D4A06" w:rsidP="004D4A06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The JVM cleans output of Java program with error</w:t>
      </w:r>
    </w:p>
    <w:p w14:paraId="4317F8FD" w14:textId="77777777" w:rsidR="004D4A06" w:rsidRPr="00D75E2D" w:rsidRDefault="004D4A06" w:rsidP="004D4A06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Any unused package in a program automatically gets deleted</w:t>
      </w:r>
    </w:p>
    <w:p w14:paraId="09B7D7A2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6CD80D88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ich one is a template for creating different objects?</w:t>
      </w:r>
    </w:p>
    <w:p w14:paraId="378C16A3" w14:textId="77777777" w:rsidR="004D4A06" w:rsidRPr="00D75E2D" w:rsidRDefault="004D4A06" w:rsidP="004D4A06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An Array</w:t>
      </w:r>
    </w:p>
    <w:p w14:paraId="144D4B5A" w14:textId="77777777" w:rsidR="004D4A06" w:rsidRPr="00D75E2D" w:rsidRDefault="004D4A06" w:rsidP="004D4A06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A class</w:t>
      </w:r>
    </w:p>
    <w:p w14:paraId="745070E4" w14:textId="77777777" w:rsidR="004D4A06" w:rsidRPr="00D75E2D" w:rsidRDefault="004D4A06" w:rsidP="004D4A06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Interface</w:t>
      </w:r>
    </w:p>
    <w:p w14:paraId="4D07D9AE" w14:textId="77777777" w:rsidR="004D4A06" w:rsidRPr="00D75E2D" w:rsidRDefault="004D4A06" w:rsidP="004D4A06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Method</w:t>
      </w:r>
    </w:p>
    <w:p w14:paraId="4136D5FB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6FBBDBFE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ich symbol is used to contain the values of automatically initialized arrays?</w:t>
      </w:r>
    </w:p>
    <w:p w14:paraId="14F38900" w14:textId="77777777" w:rsidR="004D4A06" w:rsidRPr="00D75E2D" w:rsidRDefault="004D4A06" w:rsidP="004D4A06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Brackets</w:t>
      </w:r>
    </w:p>
    <w:p w14:paraId="5DDB83DD" w14:textId="77777777" w:rsidR="004D4A06" w:rsidRPr="00D75E2D" w:rsidRDefault="004D4A06" w:rsidP="004D4A06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Braces</w:t>
      </w:r>
    </w:p>
    <w:p w14:paraId="495E9E56" w14:textId="77777777" w:rsidR="004D4A06" w:rsidRPr="00D75E2D" w:rsidRDefault="004D4A06" w:rsidP="004D4A06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Parentheses</w:t>
      </w:r>
    </w:p>
    <w:p w14:paraId="4DED160B" w14:textId="77777777" w:rsidR="004D4A06" w:rsidRPr="00D75E2D" w:rsidRDefault="004D4A06" w:rsidP="004D4A06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Comma</w:t>
      </w:r>
    </w:p>
    <w:p w14:paraId="1B7384CE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1A16B0F5" w14:textId="5C26D70A" w:rsidR="00013D8C" w:rsidRPr="00D75E2D" w:rsidRDefault="00013D8C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Number of primitive data types in Java are?</w:t>
      </w:r>
    </w:p>
    <w:p w14:paraId="5914840E" w14:textId="549136A6" w:rsidR="00013D8C" w:rsidRPr="00D75E2D" w:rsidRDefault="00013D8C" w:rsidP="00013D8C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6</w:t>
      </w:r>
    </w:p>
    <w:p w14:paraId="61EA6A93" w14:textId="47CEFC8C" w:rsidR="00013D8C" w:rsidRPr="00D75E2D" w:rsidRDefault="00013D8C" w:rsidP="00013D8C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7</w:t>
      </w:r>
    </w:p>
    <w:p w14:paraId="6ABB7022" w14:textId="5A8DD5E4" w:rsidR="00013D8C" w:rsidRPr="00D75E2D" w:rsidRDefault="00013D8C" w:rsidP="00013D8C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8</w:t>
      </w:r>
    </w:p>
    <w:p w14:paraId="0E5380DF" w14:textId="36CBC572" w:rsidR="00013D8C" w:rsidRPr="00D75E2D" w:rsidRDefault="00013D8C" w:rsidP="00013D8C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9</w:t>
      </w:r>
    </w:p>
    <w:p w14:paraId="4262898B" w14:textId="77777777" w:rsidR="00013D8C" w:rsidRPr="00D75E2D" w:rsidRDefault="00013D8C" w:rsidP="00013D8C">
      <w:pPr>
        <w:spacing w:after="0" w:line="240" w:lineRule="auto"/>
        <w:rPr>
          <w:lang w:val="en-US"/>
        </w:rPr>
      </w:pPr>
    </w:p>
    <w:p w14:paraId="39BAA063" w14:textId="5D68D741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ich one is true about a constructor?</w:t>
      </w:r>
    </w:p>
    <w:p w14:paraId="47A7CFBB" w14:textId="77777777" w:rsidR="004D4A06" w:rsidRPr="00D75E2D" w:rsidRDefault="004D4A06" w:rsidP="004D4A06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A constructor must have the same name as the class it is declared within</w:t>
      </w:r>
    </w:p>
    <w:p w14:paraId="0BD903A4" w14:textId="77777777" w:rsidR="004D4A06" w:rsidRPr="00D75E2D" w:rsidRDefault="004D4A06" w:rsidP="004D4A06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A constructor is used to create objects</w:t>
      </w:r>
    </w:p>
    <w:p w14:paraId="1F6D61BA" w14:textId="77777777" w:rsidR="004D4A06" w:rsidRPr="00D75E2D" w:rsidRDefault="004D4A06" w:rsidP="004D4A06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A constructor may be declared private</w:t>
      </w:r>
    </w:p>
    <w:p w14:paraId="424AEA6C" w14:textId="77777777" w:rsidR="004D4A06" w:rsidRPr="00D75E2D" w:rsidRDefault="004D4A06" w:rsidP="004D4A06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All of the above</w:t>
      </w:r>
    </w:p>
    <w:p w14:paraId="4F100082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33F05BCF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ich of these operators is used to allocate memory to array variable in Java?</w:t>
      </w:r>
    </w:p>
    <w:p w14:paraId="26FEF336" w14:textId="77777777" w:rsidR="004D4A06" w:rsidRPr="00D75E2D" w:rsidRDefault="004D4A06" w:rsidP="004D4A06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Alloc</w:t>
      </w:r>
    </w:p>
    <w:p w14:paraId="1DC51E62" w14:textId="77777777" w:rsidR="004D4A06" w:rsidRPr="00D75E2D" w:rsidRDefault="004D4A06" w:rsidP="004D4A06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Malloc</w:t>
      </w:r>
    </w:p>
    <w:p w14:paraId="2E2B5F2F" w14:textId="77777777" w:rsidR="004D4A06" w:rsidRPr="00D75E2D" w:rsidRDefault="004D4A06" w:rsidP="004D4A06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new malloc</w:t>
      </w:r>
    </w:p>
    <w:p w14:paraId="50EF4FC9" w14:textId="77777777" w:rsidR="004D4A06" w:rsidRPr="00D75E2D" w:rsidRDefault="004D4A06" w:rsidP="004D4A06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new</w:t>
      </w:r>
    </w:p>
    <w:p w14:paraId="07D4B754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0689B4D0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ich of these is not a bitwise operator?</w:t>
      </w:r>
    </w:p>
    <w:p w14:paraId="6BEA31E1" w14:textId="77777777" w:rsidR="004D4A06" w:rsidRPr="00D75E2D" w:rsidRDefault="004D4A06" w:rsidP="004D4A06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&amp;' Operator</w:t>
      </w:r>
    </w:p>
    <w:p w14:paraId="128865EC" w14:textId="77777777" w:rsidR="004D4A06" w:rsidRPr="00D75E2D" w:rsidRDefault="004D4A06" w:rsidP="004D4A06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&amp;=' Operator</w:t>
      </w:r>
    </w:p>
    <w:p w14:paraId="15BAD8D7" w14:textId="77777777" w:rsidR="004D4A06" w:rsidRPr="00D75E2D" w:rsidRDefault="004D4A06" w:rsidP="004D4A06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|=' Operator</w:t>
      </w:r>
    </w:p>
    <w:p w14:paraId="3C1D7C3C" w14:textId="77777777" w:rsidR="004D4A06" w:rsidRPr="00D75E2D" w:rsidRDefault="004D4A06" w:rsidP="004D4A06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&lt;=' Operator</w:t>
      </w:r>
    </w:p>
    <w:p w14:paraId="5233D240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456EA838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ich of these is returned by Greater Than, Less Than and Equal To (i.e Relational) operator?</w:t>
      </w:r>
    </w:p>
    <w:p w14:paraId="413856BE" w14:textId="72B8BB31" w:rsidR="004D4A06" w:rsidRPr="00D75E2D" w:rsidRDefault="004D4A06" w:rsidP="004D4A06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Floa</w:t>
      </w:r>
      <w:r w:rsidR="00F767A1">
        <w:rPr>
          <w:lang w:val="en-US"/>
        </w:rPr>
        <w:t>t</w:t>
      </w:r>
    </w:p>
    <w:p w14:paraId="29648E2B" w14:textId="77777777" w:rsidR="004D4A06" w:rsidRPr="00D75E2D" w:rsidRDefault="004D4A06" w:rsidP="004D4A06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Integer</w:t>
      </w:r>
    </w:p>
    <w:p w14:paraId="11AEC49E" w14:textId="77777777" w:rsidR="004D4A06" w:rsidRPr="00D75E2D" w:rsidRDefault="004D4A06" w:rsidP="004D4A06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Boolean</w:t>
      </w:r>
    </w:p>
    <w:p w14:paraId="78B98F54" w14:textId="77777777" w:rsidR="004D4A06" w:rsidRPr="00D75E2D" w:rsidRDefault="004D4A06" w:rsidP="004D4A06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Double</w:t>
      </w:r>
    </w:p>
    <w:p w14:paraId="088FDDE9" w14:textId="77777777" w:rsidR="008776EF" w:rsidRPr="00D75E2D" w:rsidRDefault="008776EF" w:rsidP="004D4A06">
      <w:pPr>
        <w:spacing w:after="0" w:line="240" w:lineRule="auto"/>
        <w:contextualSpacing/>
        <w:rPr>
          <w:lang w:val="en-US"/>
        </w:rPr>
      </w:pPr>
    </w:p>
    <w:p w14:paraId="353934D7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ich statement transfer execution to different parts of your code based on the value of an expression?</w:t>
      </w:r>
    </w:p>
    <w:p w14:paraId="6EACF4F8" w14:textId="77777777" w:rsidR="004D4A06" w:rsidRPr="00D75E2D" w:rsidRDefault="004D4A06" w:rsidP="004D4A06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If</w:t>
      </w:r>
    </w:p>
    <w:p w14:paraId="7C3ECF44" w14:textId="77777777" w:rsidR="004D4A06" w:rsidRPr="00D75E2D" w:rsidRDefault="004D4A06" w:rsidP="004D4A06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switch</w:t>
      </w:r>
    </w:p>
    <w:p w14:paraId="10A2699A" w14:textId="77777777" w:rsidR="004D4A06" w:rsidRPr="00D75E2D" w:rsidRDefault="004D4A06" w:rsidP="004D4A06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lastRenderedPageBreak/>
        <w:t>nested-if</w:t>
      </w:r>
    </w:p>
    <w:p w14:paraId="41BA0333" w14:textId="77777777" w:rsidR="004D4A06" w:rsidRPr="00D75E2D" w:rsidRDefault="004D4A06" w:rsidP="004D4A06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if-else-if</w:t>
      </w:r>
    </w:p>
    <w:p w14:paraId="18199598" w14:textId="3B8D7155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288CA86F" w14:textId="14EBF8A4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Modulus operator (%) can be applied to which of these</w:t>
      </w:r>
      <w:r w:rsidR="0070182A" w:rsidRPr="00D75E2D">
        <w:rPr>
          <w:lang w:val="en-US"/>
        </w:rPr>
        <w:t xml:space="preserve"> data types</w:t>
      </w:r>
      <w:r w:rsidRPr="00D75E2D">
        <w:rPr>
          <w:lang w:val="en-US"/>
        </w:rPr>
        <w:t>?</w:t>
      </w:r>
    </w:p>
    <w:p w14:paraId="3726775A" w14:textId="77777777" w:rsidR="004D4A06" w:rsidRPr="00D75E2D" w:rsidRDefault="004D4A06" w:rsidP="004D4A06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Integers</w:t>
      </w:r>
    </w:p>
    <w:p w14:paraId="59BD870B" w14:textId="77777777" w:rsidR="004D4A06" w:rsidRPr="00D75E2D" w:rsidRDefault="004D4A06" w:rsidP="004D4A06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Floating - point numbers</w:t>
      </w:r>
    </w:p>
    <w:p w14:paraId="56F2988C" w14:textId="77777777" w:rsidR="004D4A06" w:rsidRPr="00D75E2D" w:rsidRDefault="004D4A06" w:rsidP="004D4A06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Both A and B</w:t>
      </w:r>
    </w:p>
    <w:p w14:paraId="33D30DC0" w14:textId="77777777" w:rsidR="004D4A06" w:rsidRPr="00D75E2D" w:rsidRDefault="004D4A06" w:rsidP="004D4A06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None of These</w:t>
      </w:r>
    </w:p>
    <w:p w14:paraId="42C33EE4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04CC5A2C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Division operator has ____ precedence over multiplication operator</w:t>
      </w:r>
    </w:p>
    <w:p w14:paraId="2EABFEBC" w14:textId="21824928" w:rsidR="004D4A06" w:rsidRPr="00D75E2D" w:rsidRDefault="004D4A06" w:rsidP="004D4A06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Highest</w:t>
      </w:r>
    </w:p>
    <w:p w14:paraId="17584758" w14:textId="77777777" w:rsidR="004D4A06" w:rsidRPr="00D75E2D" w:rsidRDefault="004D4A06" w:rsidP="004D4A06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Least</w:t>
      </w:r>
    </w:p>
    <w:p w14:paraId="30B5B4AA" w14:textId="77777777" w:rsidR="004D4A06" w:rsidRPr="00D75E2D" w:rsidRDefault="004D4A06" w:rsidP="004D4A06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Equal</w:t>
      </w:r>
    </w:p>
    <w:p w14:paraId="45E0B25A" w14:textId="77777777" w:rsidR="004D4A06" w:rsidRPr="00D75E2D" w:rsidRDefault="004D4A06" w:rsidP="004D4A06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None of These</w:t>
      </w:r>
    </w:p>
    <w:p w14:paraId="5827034E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6BB6B4A7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at is the full form of JVM?</w:t>
      </w:r>
    </w:p>
    <w:p w14:paraId="5B3D6B65" w14:textId="77777777" w:rsidR="004D4A06" w:rsidRPr="00D75E2D" w:rsidRDefault="004D4A06" w:rsidP="004D4A06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Java Very Large Machine</w:t>
      </w:r>
    </w:p>
    <w:p w14:paraId="5E4DDDED" w14:textId="77777777" w:rsidR="004D4A06" w:rsidRPr="00D75E2D" w:rsidRDefault="004D4A06" w:rsidP="004D4A06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Java Verified Machine</w:t>
      </w:r>
    </w:p>
    <w:p w14:paraId="6C47BDF0" w14:textId="77777777" w:rsidR="004D4A06" w:rsidRPr="00D75E2D" w:rsidRDefault="004D4A06" w:rsidP="004D4A06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Java Very Small Machine</w:t>
      </w:r>
    </w:p>
    <w:p w14:paraId="174E8F29" w14:textId="77777777" w:rsidR="004D4A06" w:rsidRPr="00D75E2D" w:rsidRDefault="004D4A06" w:rsidP="004D4A06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Java Virtual Machine</w:t>
      </w:r>
    </w:p>
    <w:p w14:paraId="3BD6CBD2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3A560C69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at feature of OOP has a super-class sub-class concept?</w:t>
      </w:r>
    </w:p>
    <w:p w14:paraId="1226D8D0" w14:textId="77777777" w:rsidR="004D4A06" w:rsidRPr="00D75E2D" w:rsidRDefault="004D4A06" w:rsidP="004D4A06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Hierarchical inheritance</w:t>
      </w:r>
    </w:p>
    <w:p w14:paraId="77584DAB" w14:textId="77777777" w:rsidR="004D4A06" w:rsidRPr="00D75E2D" w:rsidRDefault="004D4A06" w:rsidP="004D4A06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Single inheritance</w:t>
      </w:r>
    </w:p>
    <w:p w14:paraId="11A89C79" w14:textId="77777777" w:rsidR="004D4A06" w:rsidRPr="00D75E2D" w:rsidRDefault="004D4A06" w:rsidP="004D4A06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Multiple inheritances</w:t>
      </w:r>
    </w:p>
    <w:p w14:paraId="0C879179" w14:textId="77777777" w:rsidR="004D4A06" w:rsidRPr="00D75E2D" w:rsidRDefault="004D4A06" w:rsidP="004D4A06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Multilevel inheritance</w:t>
      </w:r>
    </w:p>
    <w:p w14:paraId="47E47552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2275A4A1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In Java code, the line that begins with /* and ends with */ is known as?</w:t>
      </w:r>
    </w:p>
    <w:p w14:paraId="1639862A" w14:textId="77777777" w:rsidR="004D4A06" w:rsidRPr="00D75E2D" w:rsidRDefault="004D4A06" w:rsidP="004D4A06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Multiline comment</w:t>
      </w:r>
    </w:p>
    <w:p w14:paraId="37DCAC49" w14:textId="77777777" w:rsidR="004D4A06" w:rsidRPr="00D75E2D" w:rsidRDefault="004D4A06" w:rsidP="004D4A06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Single line comment</w:t>
      </w:r>
    </w:p>
    <w:p w14:paraId="27CA3ABF" w14:textId="77777777" w:rsidR="004D4A06" w:rsidRPr="00D75E2D" w:rsidRDefault="004D4A06" w:rsidP="004D4A06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Both A &amp; B</w:t>
      </w:r>
    </w:p>
    <w:p w14:paraId="143C7D24" w14:textId="77777777" w:rsidR="004D4A06" w:rsidRPr="00D75E2D" w:rsidRDefault="004D4A06" w:rsidP="004D4A06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None of these</w:t>
      </w:r>
    </w:p>
    <w:p w14:paraId="6F999A0E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14E45DB1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ich of the following are not Java modifiers?</w:t>
      </w:r>
    </w:p>
    <w:p w14:paraId="17EB05A0" w14:textId="77777777" w:rsidR="004D4A06" w:rsidRPr="00D75E2D" w:rsidRDefault="004D4A06" w:rsidP="004D4A06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public</w:t>
      </w:r>
    </w:p>
    <w:p w14:paraId="2E43990D" w14:textId="77777777" w:rsidR="004D4A06" w:rsidRPr="00D75E2D" w:rsidRDefault="004D4A06" w:rsidP="004D4A06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private</w:t>
      </w:r>
    </w:p>
    <w:p w14:paraId="72535DF6" w14:textId="77777777" w:rsidR="004D4A06" w:rsidRPr="00D75E2D" w:rsidRDefault="004D4A06" w:rsidP="004D4A06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friendly</w:t>
      </w:r>
    </w:p>
    <w:p w14:paraId="0348A932" w14:textId="77777777" w:rsidR="004D4A06" w:rsidRPr="00D75E2D" w:rsidRDefault="004D4A06" w:rsidP="004D4A06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transient</w:t>
      </w:r>
    </w:p>
    <w:p w14:paraId="158F9C56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416D596C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ich of the following is a superclass of every class in Java?</w:t>
      </w:r>
    </w:p>
    <w:p w14:paraId="1B0C6E56" w14:textId="77777777" w:rsidR="004D4A06" w:rsidRPr="00D75E2D" w:rsidRDefault="004D4A06" w:rsidP="004D4A06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ArrayList</w:t>
      </w:r>
    </w:p>
    <w:p w14:paraId="46F19483" w14:textId="77777777" w:rsidR="004D4A06" w:rsidRPr="00D75E2D" w:rsidRDefault="004D4A06" w:rsidP="004D4A06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Abstract class</w:t>
      </w:r>
    </w:p>
    <w:p w14:paraId="3CDB3311" w14:textId="77777777" w:rsidR="004D4A06" w:rsidRPr="00D75E2D" w:rsidRDefault="004D4A06" w:rsidP="004D4A06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Object class</w:t>
      </w:r>
    </w:p>
    <w:p w14:paraId="4042E5F9" w14:textId="77777777" w:rsidR="004D4A06" w:rsidRPr="00D75E2D" w:rsidRDefault="004D4A06" w:rsidP="004D4A06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String</w:t>
      </w:r>
    </w:p>
    <w:p w14:paraId="0343D12F" w14:textId="77777777" w:rsidR="008776EF" w:rsidRPr="00D75E2D" w:rsidRDefault="008776EF" w:rsidP="004D4A06">
      <w:pPr>
        <w:spacing w:after="0" w:line="240" w:lineRule="auto"/>
        <w:contextualSpacing/>
        <w:rPr>
          <w:lang w:val="en-US"/>
        </w:rPr>
      </w:pPr>
    </w:p>
    <w:p w14:paraId="1F7DB74B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ich of the below is not a Java Profiler?</w:t>
      </w:r>
    </w:p>
    <w:p w14:paraId="34ED899F" w14:textId="77777777" w:rsidR="004D4A06" w:rsidRPr="00D75E2D" w:rsidRDefault="004D4A06" w:rsidP="004D4A06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JProfiler</w:t>
      </w:r>
    </w:p>
    <w:p w14:paraId="17C55648" w14:textId="77777777" w:rsidR="004D4A06" w:rsidRPr="00D75E2D" w:rsidRDefault="004D4A06" w:rsidP="004D4A06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Eclipse Profiler</w:t>
      </w:r>
    </w:p>
    <w:p w14:paraId="088BC082" w14:textId="77777777" w:rsidR="004D4A06" w:rsidRPr="00D75E2D" w:rsidRDefault="004D4A06" w:rsidP="004D4A06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JVM</w:t>
      </w:r>
    </w:p>
    <w:p w14:paraId="7464DF1D" w14:textId="77777777" w:rsidR="004D4A06" w:rsidRPr="00D75E2D" w:rsidRDefault="004D4A06" w:rsidP="004D4A06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JConsole</w:t>
      </w:r>
    </w:p>
    <w:p w14:paraId="5CD05BF6" w14:textId="326D9C53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62958EFD" w14:textId="68B1BB44" w:rsidR="00004A73" w:rsidRPr="00D75E2D" w:rsidRDefault="00004A73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lastRenderedPageBreak/>
        <w:t>Find the output of the following code?</w:t>
      </w:r>
    </w:p>
    <w:p w14:paraId="5B655ADC" w14:textId="77777777" w:rsidR="00CD77DE" w:rsidRPr="00D75E2D" w:rsidRDefault="00CD77DE" w:rsidP="00EC33C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>int Integer = 24;</w:t>
      </w:r>
    </w:p>
    <w:p w14:paraId="5A5B925F" w14:textId="104D00EC" w:rsidR="00CD77DE" w:rsidRPr="00D75E2D" w:rsidRDefault="00CD77DE" w:rsidP="00EC33C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>char String = ‘</w:t>
      </w:r>
      <w:r w:rsidR="00EC2E9F">
        <w:rPr>
          <w:rFonts w:ascii="Courier New" w:hAnsi="Courier New" w:cs="Courier New"/>
          <w:lang w:val="en-US"/>
        </w:rPr>
        <w:t>I</w:t>
      </w:r>
      <w:r w:rsidRPr="00D75E2D">
        <w:rPr>
          <w:rFonts w:ascii="Courier New" w:hAnsi="Courier New" w:cs="Courier New"/>
          <w:lang w:val="en-US"/>
        </w:rPr>
        <w:t>’;</w:t>
      </w:r>
    </w:p>
    <w:p w14:paraId="060B284C" w14:textId="77777777" w:rsidR="00CD77DE" w:rsidRPr="00D75E2D" w:rsidRDefault="00CD77DE" w:rsidP="00EC33C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>System.out.print(Integer);</w:t>
      </w:r>
    </w:p>
    <w:p w14:paraId="056A10C6" w14:textId="59C13DF2" w:rsidR="00CD77DE" w:rsidRPr="00D75E2D" w:rsidRDefault="00CD77DE" w:rsidP="00EC33C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>System.out.print(String);</w:t>
      </w:r>
    </w:p>
    <w:p w14:paraId="657262ED" w14:textId="77777777" w:rsidR="00CD77DE" w:rsidRPr="00D75E2D" w:rsidRDefault="00CD77DE" w:rsidP="00CD77DE">
      <w:pPr>
        <w:pStyle w:val="ListParagraph"/>
        <w:spacing w:after="0" w:line="240" w:lineRule="auto"/>
        <w:rPr>
          <w:lang w:val="en-US"/>
        </w:rPr>
      </w:pPr>
    </w:p>
    <w:p w14:paraId="1DD17AF7" w14:textId="31607F35" w:rsidR="00004A73" w:rsidRPr="00D75E2D" w:rsidRDefault="00004A73" w:rsidP="00004A73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Compiler Error</w:t>
      </w:r>
    </w:p>
    <w:p w14:paraId="5DFCEE2B" w14:textId="2465F601" w:rsidR="00004A73" w:rsidRPr="00D75E2D" w:rsidRDefault="00CD77DE" w:rsidP="00004A73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Throws exception</w:t>
      </w:r>
    </w:p>
    <w:p w14:paraId="769B4373" w14:textId="2010E884" w:rsidR="00CD77DE" w:rsidRPr="00D75E2D" w:rsidRDefault="001C7477" w:rsidP="00004A73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D75E2D">
        <w:rPr>
          <w:rFonts w:ascii="Courier New" w:hAnsi="Courier New" w:cs="Courier New"/>
          <w:lang w:val="en-US"/>
        </w:rPr>
        <w:t>I</w:t>
      </w:r>
    </w:p>
    <w:p w14:paraId="0441BA1A" w14:textId="3F4D2358" w:rsidR="00CD77DE" w:rsidRPr="00D75E2D" w:rsidRDefault="00CD77DE" w:rsidP="00004A73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24</w:t>
      </w:r>
      <w:r w:rsidR="001C7477" w:rsidRPr="00D75E2D">
        <w:rPr>
          <w:rFonts w:ascii="Courier New" w:hAnsi="Courier New" w:cs="Courier New"/>
          <w:lang w:val="en-US"/>
        </w:rPr>
        <w:t>I</w:t>
      </w:r>
    </w:p>
    <w:p w14:paraId="273F2281" w14:textId="77777777" w:rsidR="00291E1A" w:rsidRPr="00D75E2D" w:rsidRDefault="00291E1A" w:rsidP="00291E1A">
      <w:pPr>
        <w:spacing w:after="0" w:line="240" w:lineRule="auto"/>
        <w:rPr>
          <w:lang w:val="en-US"/>
        </w:rPr>
      </w:pPr>
    </w:p>
    <w:p w14:paraId="417BDE31" w14:textId="52B41BA6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ich one of the following is not an access modifier?</w:t>
      </w:r>
    </w:p>
    <w:p w14:paraId="4807D0E5" w14:textId="77777777" w:rsidR="004D4A06" w:rsidRPr="00D75E2D" w:rsidRDefault="004D4A06" w:rsidP="004D4A06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protected</w:t>
      </w:r>
    </w:p>
    <w:p w14:paraId="6EE5CBE3" w14:textId="77777777" w:rsidR="004D4A06" w:rsidRPr="00D75E2D" w:rsidRDefault="004D4A06" w:rsidP="004D4A06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void</w:t>
      </w:r>
    </w:p>
    <w:p w14:paraId="00CBB67C" w14:textId="77777777" w:rsidR="004D4A06" w:rsidRPr="00D75E2D" w:rsidRDefault="004D4A06" w:rsidP="004D4A06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public</w:t>
      </w:r>
    </w:p>
    <w:p w14:paraId="22245FA2" w14:textId="77777777" w:rsidR="004D4A06" w:rsidRPr="00D75E2D" w:rsidRDefault="004D4A06" w:rsidP="004D4A06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private</w:t>
      </w:r>
    </w:p>
    <w:p w14:paraId="68758040" w14:textId="7C8B200E" w:rsidR="004D4A06" w:rsidRPr="00D75E2D" w:rsidRDefault="004D4A06" w:rsidP="004D4A06">
      <w:pPr>
        <w:spacing w:after="0" w:line="240" w:lineRule="auto"/>
        <w:rPr>
          <w:lang w:val="en-US"/>
        </w:rPr>
      </w:pPr>
    </w:p>
    <w:p w14:paraId="0059B493" w14:textId="0EE7B604" w:rsidR="00291E1A" w:rsidRPr="00D75E2D" w:rsidRDefault="00291E1A" w:rsidP="00291E1A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Find the output of the following program</w:t>
      </w:r>
      <w:r w:rsidR="00EC33C0" w:rsidRPr="00D75E2D">
        <w:rPr>
          <w:lang w:val="en-US"/>
        </w:rPr>
        <w:t>?</w:t>
      </w:r>
    </w:p>
    <w:p w14:paraId="4DD1966E" w14:textId="77777777" w:rsidR="00291E1A" w:rsidRPr="00D75E2D" w:rsidRDefault="00291E1A" w:rsidP="00EC33C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>public class Solution {</w:t>
      </w:r>
    </w:p>
    <w:p w14:paraId="7C84CCE7" w14:textId="77777777" w:rsidR="00291E1A" w:rsidRPr="00D75E2D" w:rsidRDefault="00291E1A" w:rsidP="00EC33C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public static void main(String[] args) {</w:t>
      </w:r>
    </w:p>
    <w:p w14:paraId="0DB5BD0C" w14:textId="77777777" w:rsidR="00291E1A" w:rsidRPr="00D75E2D" w:rsidRDefault="00291E1A" w:rsidP="00EC33C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short x = 10;</w:t>
      </w:r>
    </w:p>
    <w:p w14:paraId="1022240B" w14:textId="6A3E7771" w:rsidR="00291E1A" w:rsidRPr="00D75E2D" w:rsidRDefault="00291E1A" w:rsidP="00EC33C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x = x * 5;</w:t>
      </w:r>
    </w:p>
    <w:p w14:paraId="08CD73B2" w14:textId="77777777" w:rsidR="00291E1A" w:rsidRPr="00D75E2D" w:rsidRDefault="00291E1A" w:rsidP="00EC33C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System.out.print(x);</w:t>
      </w:r>
    </w:p>
    <w:p w14:paraId="4CDC21E5" w14:textId="77777777" w:rsidR="00291E1A" w:rsidRPr="00D75E2D" w:rsidRDefault="00291E1A" w:rsidP="00EC33C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}</w:t>
      </w:r>
    </w:p>
    <w:p w14:paraId="252F3734" w14:textId="782FE7CA" w:rsidR="00291E1A" w:rsidRPr="00D75E2D" w:rsidRDefault="00291E1A" w:rsidP="00EC33C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>}</w:t>
      </w:r>
    </w:p>
    <w:p w14:paraId="60DC311C" w14:textId="30200F41" w:rsidR="00291E1A" w:rsidRPr="00D75E2D" w:rsidRDefault="00291E1A" w:rsidP="00291E1A">
      <w:pPr>
        <w:pStyle w:val="ListParagraph"/>
        <w:numPr>
          <w:ilvl w:val="0"/>
          <w:numId w:val="34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50</w:t>
      </w:r>
    </w:p>
    <w:p w14:paraId="58F5F8D8" w14:textId="5E563B29" w:rsidR="00291E1A" w:rsidRPr="00D75E2D" w:rsidRDefault="00291E1A" w:rsidP="00291E1A">
      <w:pPr>
        <w:pStyle w:val="ListParagraph"/>
        <w:numPr>
          <w:ilvl w:val="0"/>
          <w:numId w:val="34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10</w:t>
      </w:r>
    </w:p>
    <w:p w14:paraId="2D2889AF" w14:textId="122E13C9" w:rsidR="00291E1A" w:rsidRPr="00D75E2D" w:rsidRDefault="00291E1A" w:rsidP="00291E1A">
      <w:pPr>
        <w:pStyle w:val="ListParagraph"/>
        <w:numPr>
          <w:ilvl w:val="0"/>
          <w:numId w:val="34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Compile error</w:t>
      </w:r>
    </w:p>
    <w:p w14:paraId="0CB9B813" w14:textId="6A14F237" w:rsidR="00291E1A" w:rsidRPr="00D75E2D" w:rsidRDefault="00291E1A" w:rsidP="00291E1A">
      <w:pPr>
        <w:pStyle w:val="ListParagraph"/>
        <w:numPr>
          <w:ilvl w:val="0"/>
          <w:numId w:val="34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Exception</w:t>
      </w:r>
    </w:p>
    <w:p w14:paraId="409D056B" w14:textId="77777777" w:rsidR="00291E1A" w:rsidRPr="00D75E2D" w:rsidRDefault="00291E1A" w:rsidP="00291E1A">
      <w:pPr>
        <w:spacing w:after="0" w:line="240" w:lineRule="auto"/>
        <w:rPr>
          <w:lang w:val="en-US"/>
        </w:rPr>
      </w:pPr>
    </w:p>
    <w:p w14:paraId="16EE38D4" w14:textId="0BEF4501" w:rsidR="004D4A06" w:rsidRDefault="001C7477" w:rsidP="00EC33C0">
      <w:pPr>
        <w:spacing w:after="0" w:line="240" w:lineRule="auto"/>
        <w:rPr>
          <w:rFonts w:ascii="Arial" w:hAnsi="Arial" w:cs="Arial"/>
        </w:rPr>
      </w:pPr>
      <w:r w:rsidRPr="00D75E2D">
        <w:rPr>
          <w:rFonts w:ascii="Courier New" w:hAnsi="Courier New" w:cs="Courier New"/>
          <w:b/>
          <w:bCs/>
        </w:rPr>
        <w:t>Section-3</w:t>
      </w:r>
      <w:r w:rsidR="00970B04" w:rsidRPr="00970B04">
        <w:rPr>
          <w:rFonts w:ascii="Arial" w:hAnsi="Arial" w:cs="Arial"/>
          <w:b/>
          <w:bCs/>
        </w:rPr>
        <w:t xml:space="preserve"> </w:t>
      </w:r>
      <w:r w:rsidR="00970B04" w:rsidRPr="00970B04">
        <w:rPr>
          <w:rFonts w:ascii="Arial" w:hAnsi="Arial" w:cs="Arial"/>
        </w:rPr>
        <w:t>(Answer all questions)</w:t>
      </w:r>
      <w:r w:rsidR="00970B04" w:rsidRPr="00970B04">
        <w:rPr>
          <w:rFonts w:ascii="Arial" w:hAnsi="Arial" w:cs="Arial"/>
        </w:rPr>
        <w:tab/>
      </w:r>
      <w:r w:rsidR="00970B04" w:rsidRPr="00970B04">
        <w:rPr>
          <w:rFonts w:ascii="Arial" w:hAnsi="Arial" w:cs="Arial"/>
        </w:rPr>
        <w:tab/>
      </w:r>
      <w:r w:rsidR="00970B04" w:rsidRPr="00970B04">
        <w:rPr>
          <w:rFonts w:ascii="Arial" w:hAnsi="Arial" w:cs="Arial"/>
        </w:rPr>
        <w:tab/>
      </w:r>
      <w:r w:rsidR="00970B04" w:rsidRPr="00970B04">
        <w:rPr>
          <w:rFonts w:ascii="Arial" w:hAnsi="Arial" w:cs="Arial"/>
        </w:rPr>
        <w:tab/>
      </w:r>
      <w:r w:rsidR="00970B04" w:rsidRPr="00970B04">
        <w:rPr>
          <w:rFonts w:ascii="Arial" w:hAnsi="Arial" w:cs="Arial"/>
        </w:rPr>
        <w:tab/>
      </w:r>
      <w:r w:rsidR="00970B04" w:rsidRPr="00970B04">
        <w:rPr>
          <w:rFonts w:ascii="Arial" w:hAnsi="Arial" w:cs="Arial"/>
        </w:rPr>
        <w:tab/>
      </w:r>
      <w:r w:rsidR="00970B04">
        <w:rPr>
          <w:rFonts w:ascii="Arial" w:hAnsi="Arial" w:cs="Arial"/>
        </w:rPr>
        <w:tab/>
      </w:r>
      <w:r w:rsidR="00970B04" w:rsidRPr="00970B04">
        <w:rPr>
          <w:rFonts w:ascii="Arial" w:hAnsi="Arial" w:cs="Arial"/>
        </w:rPr>
        <w:t>Mark: 20</w:t>
      </w:r>
    </w:p>
    <w:p w14:paraId="7536FCF8" w14:textId="25567E90" w:rsidR="00002FBC" w:rsidRDefault="00002FBC" w:rsidP="00EC33C0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         Colour the right answer to </w:t>
      </w:r>
      <w:r w:rsidRPr="00002FBC">
        <w:rPr>
          <w:rFonts w:ascii="Arial" w:hAnsi="Arial" w:cs="Arial"/>
          <w:color w:val="00B0F0"/>
        </w:rPr>
        <w:t>blue</w:t>
      </w:r>
      <w:r>
        <w:rPr>
          <w:rFonts w:ascii="Arial" w:hAnsi="Arial" w:cs="Arial"/>
        </w:rPr>
        <w:t xml:space="preserve"> colour</w:t>
      </w:r>
    </w:p>
    <w:p w14:paraId="114CC43A" w14:textId="77777777" w:rsidR="00002FBC" w:rsidRPr="00970B04" w:rsidRDefault="00002FBC" w:rsidP="00EC33C0">
      <w:pPr>
        <w:spacing w:after="0" w:line="240" w:lineRule="auto"/>
        <w:rPr>
          <w:rFonts w:ascii="Arial" w:hAnsi="Arial" w:cs="Arial"/>
          <w:b/>
          <w:bCs/>
        </w:rPr>
      </w:pPr>
    </w:p>
    <w:p w14:paraId="410CB1E1" w14:textId="77777777" w:rsidR="00B15BAD" w:rsidRPr="00D75E2D" w:rsidRDefault="00B15BAD" w:rsidP="00B15BAD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at will be the output of the following Java program?</w:t>
      </w:r>
    </w:p>
    <w:p w14:paraId="1F10CC99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>class Recursion {</w:t>
      </w:r>
    </w:p>
    <w:p w14:paraId="6285C479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int func (int n) {</w:t>
      </w:r>
    </w:p>
    <w:p w14:paraId="40CF4D51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int result;</w:t>
      </w:r>
    </w:p>
    <w:p w14:paraId="6BD603D3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if (n == 1)</w:t>
      </w:r>
    </w:p>
    <w:p w14:paraId="0C5DA8F8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    return 1;</w:t>
      </w:r>
    </w:p>
    <w:p w14:paraId="0027FA8E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result = func (n - 1);</w:t>
      </w:r>
    </w:p>
    <w:p w14:paraId="18C3BF81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return result;</w:t>
      </w:r>
    </w:p>
    <w:p w14:paraId="289667E5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}</w:t>
      </w:r>
    </w:p>
    <w:p w14:paraId="2200ED8F" w14:textId="4E6B54E4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>}</w:t>
      </w:r>
    </w:p>
    <w:p w14:paraId="33366B7A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>class Output {</w:t>
      </w:r>
    </w:p>
    <w:p w14:paraId="49C5EC1B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public static void main(String args[]) {</w:t>
      </w:r>
    </w:p>
    <w:p w14:paraId="48FF97E8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Recursion obj = new Recursion() ;</w:t>
      </w:r>
    </w:p>
    <w:p w14:paraId="10737FCB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System.out.print(obj.func(5));</w:t>
      </w:r>
    </w:p>
    <w:p w14:paraId="39FA406D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}</w:t>
      </w:r>
    </w:p>
    <w:p w14:paraId="5086597B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>}</w:t>
      </w:r>
    </w:p>
    <w:p w14:paraId="6DA089D8" w14:textId="77777777" w:rsidR="00B15BAD" w:rsidRPr="00D75E2D" w:rsidRDefault="00B15BAD" w:rsidP="00B15BAD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1</w:t>
      </w:r>
    </w:p>
    <w:p w14:paraId="42D51D61" w14:textId="77777777" w:rsidR="00B15BAD" w:rsidRPr="00D75E2D" w:rsidRDefault="00B15BAD" w:rsidP="00B15BAD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120</w:t>
      </w:r>
    </w:p>
    <w:p w14:paraId="04D4DA19" w14:textId="77777777" w:rsidR="00B15BAD" w:rsidRPr="00D75E2D" w:rsidRDefault="00B15BAD" w:rsidP="00B15BAD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0</w:t>
      </w:r>
    </w:p>
    <w:p w14:paraId="74BFABF9" w14:textId="66F79C2E" w:rsidR="00B15BAD" w:rsidRPr="00D75E2D" w:rsidRDefault="00B15BAD" w:rsidP="00B15BAD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None of the mentioned</w:t>
      </w:r>
    </w:p>
    <w:p w14:paraId="442F8539" w14:textId="77777777" w:rsidR="008A6DC1" w:rsidRPr="008776EF" w:rsidRDefault="008A6DC1" w:rsidP="008A6DC1">
      <w:pPr>
        <w:spacing w:after="0" w:line="240" w:lineRule="auto"/>
        <w:rPr>
          <w:sz w:val="18"/>
          <w:szCs w:val="18"/>
          <w:lang w:val="en-US"/>
        </w:rPr>
      </w:pPr>
    </w:p>
    <w:p w14:paraId="33B64767" w14:textId="77777777" w:rsidR="00B15BAD" w:rsidRPr="00D75E2D" w:rsidRDefault="00B15BAD" w:rsidP="00B15BAD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lastRenderedPageBreak/>
        <w:t>What will be the output of the following Java code?</w:t>
      </w:r>
    </w:p>
    <w:p w14:paraId="72DE0E69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>class Output {</w:t>
      </w:r>
    </w:p>
    <w:p w14:paraId="4BDBC3BC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public static void main(String args[]) {</w:t>
      </w:r>
    </w:p>
    <w:p w14:paraId="48F0EB39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String c = "Hello I love java";</w:t>
      </w:r>
    </w:p>
    <w:p w14:paraId="5D7CC112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boolean var;</w:t>
      </w:r>
    </w:p>
    <w:p w14:paraId="1607C7CD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var = c.startsWith("hello");</w:t>
      </w:r>
    </w:p>
    <w:p w14:paraId="4388CB67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System.out.println(var);</w:t>
      </w:r>
    </w:p>
    <w:p w14:paraId="71F016A4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}</w:t>
      </w:r>
    </w:p>
    <w:p w14:paraId="29712DDA" w14:textId="34298866" w:rsidR="00B15BAD" w:rsidRPr="00D75E2D" w:rsidRDefault="00B15BAD" w:rsidP="008A6DC1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>}</w:t>
      </w:r>
    </w:p>
    <w:p w14:paraId="75F8DB8F" w14:textId="77777777" w:rsidR="00B15BAD" w:rsidRPr="00D75E2D" w:rsidRDefault="00B15BAD" w:rsidP="00B15BAD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0</w:t>
      </w:r>
    </w:p>
    <w:p w14:paraId="670BF535" w14:textId="77777777" w:rsidR="00B15BAD" w:rsidRPr="00D75E2D" w:rsidRDefault="00B15BAD" w:rsidP="00B15BAD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true</w:t>
      </w:r>
    </w:p>
    <w:p w14:paraId="50CAE09F" w14:textId="77777777" w:rsidR="00B15BAD" w:rsidRPr="00D75E2D" w:rsidRDefault="00B15BAD" w:rsidP="00B15BAD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1</w:t>
      </w:r>
    </w:p>
    <w:p w14:paraId="121822F5" w14:textId="77777777" w:rsidR="00B15BAD" w:rsidRPr="00D75E2D" w:rsidRDefault="00B15BAD" w:rsidP="00B15BAD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false</w:t>
      </w:r>
    </w:p>
    <w:p w14:paraId="4301D9C2" w14:textId="77777777" w:rsidR="00B15BAD" w:rsidRPr="008776EF" w:rsidRDefault="00B15BAD" w:rsidP="00B15BAD">
      <w:pPr>
        <w:spacing w:after="0" w:line="240" w:lineRule="auto"/>
        <w:rPr>
          <w:sz w:val="18"/>
          <w:szCs w:val="18"/>
          <w:lang w:val="en-US"/>
        </w:rPr>
      </w:pPr>
    </w:p>
    <w:p w14:paraId="15291966" w14:textId="77777777" w:rsidR="00B15BAD" w:rsidRPr="00D75E2D" w:rsidRDefault="00B15BAD" w:rsidP="00B15BAD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at will be the output of the following Java program?</w:t>
      </w:r>
    </w:p>
    <w:p w14:paraId="64C02396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>class Output {</w:t>
      </w:r>
    </w:p>
    <w:p w14:paraId="3A2220E9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public static void main(String args[]) {</w:t>
      </w:r>
    </w:p>
    <w:p w14:paraId="4A55684E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StringBuffer s1 = new StringBuffer("Quiz");</w:t>
      </w:r>
    </w:p>
    <w:p w14:paraId="498F541F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StringBuffer s2 = s1.reverse();</w:t>
      </w:r>
    </w:p>
    <w:p w14:paraId="1A9B16A9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System.out.println(s2);</w:t>
      </w:r>
    </w:p>
    <w:p w14:paraId="4AC10C5D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}</w:t>
      </w:r>
    </w:p>
    <w:p w14:paraId="18DC6008" w14:textId="01DD85D1" w:rsidR="00B15BAD" w:rsidRPr="00D75E2D" w:rsidRDefault="00B15BAD" w:rsidP="00D542A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>}</w:t>
      </w:r>
    </w:p>
    <w:p w14:paraId="595CE04E" w14:textId="77777777" w:rsidR="00B15BAD" w:rsidRPr="00D75E2D" w:rsidRDefault="00B15BAD" w:rsidP="00B15BAD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QuizziuQ</w:t>
      </w:r>
    </w:p>
    <w:p w14:paraId="5B160286" w14:textId="77777777" w:rsidR="00B15BAD" w:rsidRPr="00D75E2D" w:rsidRDefault="00B15BAD" w:rsidP="00B15BAD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ziuQQuiz</w:t>
      </w:r>
    </w:p>
    <w:p w14:paraId="766BC7FC" w14:textId="77777777" w:rsidR="00B15BAD" w:rsidRPr="00D75E2D" w:rsidRDefault="00B15BAD" w:rsidP="00B15BAD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Quiz</w:t>
      </w:r>
    </w:p>
    <w:p w14:paraId="1FE411AC" w14:textId="77777777" w:rsidR="00B15BAD" w:rsidRPr="00D75E2D" w:rsidRDefault="00B15BAD" w:rsidP="00B15BAD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ziuQ</w:t>
      </w:r>
    </w:p>
    <w:p w14:paraId="0B86C888" w14:textId="77777777" w:rsidR="00B15BAD" w:rsidRPr="008776EF" w:rsidRDefault="00B15BAD" w:rsidP="00B15BAD">
      <w:pPr>
        <w:spacing w:after="0" w:line="240" w:lineRule="auto"/>
        <w:rPr>
          <w:sz w:val="18"/>
          <w:szCs w:val="18"/>
          <w:lang w:val="en-US"/>
        </w:rPr>
      </w:pPr>
    </w:p>
    <w:p w14:paraId="4CC7C31A" w14:textId="77777777" w:rsidR="00B15BAD" w:rsidRPr="00D75E2D" w:rsidRDefault="00B15BAD" w:rsidP="00B15BAD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at will be the output of the following Java code?</w:t>
      </w:r>
    </w:p>
    <w:p w14:paraId="2694910B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>class Output {</w:t>
      </w:r>
    </w:p>
    <w:p w14:paraId="2C8D093F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public static void main(String args[]) {</w:t>
      </w:r>
    </w:p>
    <w:p w14:paraId="39A87CD8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Integer i = new Integer(257);  </w:t>
      </w:r>
    </w:p>
    <w:p w14:paraId="0FCA44D6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byte x = i.byteValue();</w:t>
      </w:r>
    </w:p>
    <w:p w14:paraId="5DBF7B77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System.out.print(x);</w:t>
      </w:r>
    </w:p>
    <w:p w14:paraId="15F06724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}</w:t>
      </w:r>
    </w:p>
    <w:p w14:paraId="2DB7BFC7" w14:textId="783532B4" w:rsidR="00B15BAD" w:rsidRPr="00D75E2D" w:rsidRDefault="00B15BAD" w:rsidP="00D542A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>}</w:t>
      </w:r>
    </w:p>
    <w:p w14:paraId="7D450A7C" w14:textId="77777777" w:rsidR="00B15BAD" w:rsidRPr="00D75E2D" w:rsidRDefault="00B15BAD" w:rsidP="00B15BAD"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257</w:t>
      </w:r>
    </w:p>
    <w:p w14:paraId="5CB0250A" w14:textId="77777777" w:rsidR="00B15BAD" w:rsidRPr="00D75E2D" w:rsidRDefault="00B15BAD" w:rsidP="00B15BAD"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256</w:t>
      </w:r>
    </w:p>
    <w:p w14:paraId="6C89E358" w14:textId="77777777" w:rsidR="00B15BAD" w:rsidRPr="00D75E2D" w:rsidRDefault="00B15BAD" w:rsidP="00B15BAD"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1</w:t>
      </w:r>
    </w:p>
    <w:p w14:paraId="00E3AAB2" w14:textId="77777777" w:rsidR="00B15BAD" w:rsidRPr="00D75E2D" w:rsidRDefault="00B15BAD" w:rsidP="00B15BAD"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0</w:t>
      </w:r>
    </w:p>
    <w:p w14:paraId="6FC57B06" w14:textId="77777777" w:rsidR="00B15BAD" w:rsidRPr="008776EF" w:rsidRDefault="00B15BAD" w:rsidP="00B15BAD">
      <w:pPr>
        <w:spacing w:after="0" w:line="240" w:lineRule="auto"/>
        <w:rPr>
          <w:sz w:val="18"/>
          <w:szCs w:val="18"/>
          <w:lang w:val="en-US"/>
        </w:rPr>
      </w:pPr>
    </w:p>
    <w:p w14:paraId="060D783D" w14:textId="77777777" w:rsidR="00B15BAD" w:rsidRPr="00D75E2D" w:rsidRDefault="00B15BAD" w:rsidP="00B15BAD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at will be the output of the following Java program?</w:t>
      </w:r>
    </w:p>
    <w:p w14:paraId="4DCA74BB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>class Output {</w:t>
      </w:r>
    </w:p>
    <w:p w14:paraId="6AED0917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public static void main(String args[]) {</w:t>
      </w:r>
    </w:p>
    <w:p w14:paraId="2282AB6C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double x = 2.0;  </w:t>
      </w:r>
    </w:p>
    <w:p w14:paraId="09F70FA7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double y = 3.0;</w:t>
      </w:r>
    </w:p>
    <w:p w14:paraId="66201CBB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double z = Math.pow( x, y );</w:t>
      </w:r>
    </w:p>
    <w:p w14:paraId="78FB326F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System.out.print(z);</w:t>
      </w:r>
    </w:p>
    <w:p w14:paraId="57CAB9DE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}</w:t>
      </w:r>
    </w:p>
    <w:p w14:paraId="17496912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>}</w:t>
      </w:r>
    </w:p>
    <w:p w14:paraId="6EC31575" w14:textId="77777777" w:rsidR="00B15BAD" w:rsidRPr="00D75E2D" w:rsidRDefault="00B15BAD" w:rsidP="00B15BAD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9.0</w:t>
      </w:r>
    </w:p>
    <w:p w14:paraId="4D1B14CD" w14:textId="77777777" w:rsidR="00B15BAD" w:rsidRPr="00D75E2D" w:rsidRDefault="00B15BAD" w:rsidP="00B15BAD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8.0</w:t>
      </w:r>
    </w:p>
    <w:p w14:paraId="22F9DA82" w14:textId="77777777" w:rsidR="00B15BAD" w:rsidRPr="00D75E2D" w:rsidRDefault="00B15BAD" w:rsidP="00B15BAD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4.0</w:t>
      </w:r>
    </w:p>
    <w:p w14:paraId="6640857D" w14:textId="77777777" w:rsidR="00B15BAD" w:rsidRPr="00D75E2D" w:rsidRDefault="00B15BAD" w:rsidP="00B15BAD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2.0</w:t>
      </w:r>
    </w:p>
    <w:p w14:paraId="3C535AA3" w14:textId="77777777" w:rsidR="001C7477" w:rsidRPr="00D75E2D" w:rsidRDefault="001C7477" w:rsidP="00EC33C0">
      <w:pPr>
        <w:spacing w:after="0" w:line="240" w:lineRule="auto"/>
        <w:rPr>
          <w:rFonts w:ascii="Courier New" w:hAnsi="Courier New" w:cs="Courier New"/>
        </w:rPr>
      </w:pPr>
    </w:p>
    <w:sectPr w:rsidR="001C7477" w:rsidRPr="00D75E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23334"/>
    <w:multiLevelType w:val="hybridMultilevel"/>
    <w:tmpl w:val="579C7E82"/>
    <w:lvl w:ilvl="0" w:tplc="825460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AD3E00"/>
    <w:multiLevelType w:val="hybridMultilevel"/>
    <w:tmpl w:val="3B78C78E"/>
    <w:lvl w:ilvl="0" w:tplc="8866240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362C08"/>
    <w:multiLevelType w:val="hybridMultilevel"/>
    <w:tmpl w:val="9C085F74"/>
    <w:lvl w:ilvl="0" w:tplc="C8EA387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5542A7B"/>
    <w:multiLevelType w:val="hybridMultilevel"/>
    <w:tmpl w:val="51F6AB1E"/>
    <w:lvl w:ilvl="0" w:tplc="5D48FC0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5D1464E"/>
    <w:multiLevelType w:val="hybridMultilevel"/>
    <w:tmpl w:val="EB7EE8AE"/>
    <w:lvl w:ilvl="0" w:tplc="E7B6ED8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CC91BEE"/>
    <w:multiLevelType w:val="hybridMultilevel"/>
    <w:tmpl w:val="FB56DAD0"/>
    <w:lvl w:ilvl="0" w:tplc="7B16666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05C5463"/>
    <w:multiLevelType w:val="hybridMultilevel"/>
    <w:tmpl w:val="7E3A1326"/>
    <w:lvl w:ilvl="0" w:tplc="9992195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1411015"/>
    <w:multiLevelType w:val="hybridMultilevel"/>
    <w:tmpl w:val="765666FC"/>
    <w:lvl w:ilvl="0" w:tplc="A78C3A2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2724A83"/>
    <w:multiLevelType w:val="hybridMultilevel"/>
    <w:tmpl w:val="0494DECE"/>
    <w:lvl w:ilvl="0" w:tplc="7B807DA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5227800"/>
    <w:multiLevelType w:val="hybridMultilevel"/>
    <w:tmpl w:val="2282442E"/>
    <w:lvl w:ilvl="0" w:tplc="2342EB4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5312024"/>
    <w:multiLevelType w:val="hybridMultilevel"/>
    <w:tmpl w:val="09E877EE"/>
    <w:lvl w:ilvl="0" w:tplc="27B0D73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A126110"/>
    <w:multiLevelType w:val="hybridMultilevel"/>
    <w:tmpl w:val="54B8977E"/>
    <w:lvl w:ilvl="0" w:tplc="FFA401C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CEE1F0C"/>
    <w:multiLevelType w:val="hybridMultilevel"/>
    <w:tmpl w:val="6624D466"/>
    <w:lvl w:ilvl="0" w:tplc="7082C4E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41C7088"/>
    <w:multiLevelType w:val="hybridMultilevel"/>
    <w:tmpl w:val="11D67FAE"/>
    <w:lvl w:ilvl="0" w:tplc="BB427CD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635046E"/>
    <w:multiLevelType w:val="hybridMultilevel"/>
    <w:tmpl w:val="126622BE"/>
    <w:lvl w:ilvl="0" w:tplc="C4AA5F6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8272683"/>
    <w:multiLevelType w:val="hybridMultilevel"/>
    <w:tmpl w:val="82BCF31E"/>
    <w:lvl w:ilvl="0" w:tplc="73CCEDB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FBD3425"/>
    <w:multiLevelType w:val="hybridMultilevel"/>
    <w:tmpl w:val="FFF40244"/>
    <w:lvl w:ilvl="0" w:tplc="2B56E1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9D0839"/>
    <w:multiLevelType w:val="hybridMultilevel"/>
    <w:tmpl w:val="02106778"/>
    <w:lvl w:ilvl="0" w:tplc="17C2BC2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DFE75EE"/>
    <w:multiLevelType w:val="hybridMultilevel"/>
    <w:tmpl w:val="E97AAECE"/>
    <w:lvl w:ilvl="0" w:tplc="5A12B60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22E2788"/>
    <w:multiLevelType w:val="hybridMultilevel"/>
    <w:tmpl w:val="A58EAF20"/>
    <w:lvl w:ilvl="0" w:tplc="2D0CB25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78871AC"/>
    <w:multiLevelType w:val="hybridMultilevel"/>
    <w:tmpl w:val="5082EC8C"/>
    <w:lvl w:ilvl="0" w:tplc="360CFB9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EE26F9A"/>
    <w:multiLevelType w:val="hybridMultilevel"/>
    <w:tmpl w:val="209A05B8"/>
    <w:lvl w:ilvl="0" w:tplc="A59A9FA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0896A0B"/>
    <w:multiLevelType w:val="hybridMultilevel"/>
    <w:tmpl w:val="D1949328"/>
    <w:lvl w:ilvl="0" w:tplc="E91EDE9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1C6583C"/>
    <w:multiLevelType w:val="hybridMultilevel"/>
    <w:tmpl w:val="040A5228"/>
    <w:lvl w:ilvl="0" w:tplc="C5B08C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349707D"/>
    <w:multiLevelType w:val="hybridMultilevel"/>
    <w:tmpl w:val="551ED9EC"/>
    <w:lvl w:ilvl="0" w:tplc="3CD636D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40D3FE1"/>
    <w:multiLevelType w:val="hybridMultilevel"/>
    <w:tmpl w:val="707496EE"/>
    <w:lvl w:ilvl="0" w:tplc="E184283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6CC1513"/>
    <w:multiLevelType w:val="hybridMultilevel"/>
    <w:tmpl w:val="F370D270"/>
    <w:lvl w:ilvl="0" w:tplc="7544462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9170882"/>
    <w:multiLevelType w:val="hybridMultilevel"/>
    <w:tmpl w:val="3EA244DA"/>
    <w:lvl w:ilvl="0" w:tplc="8E96A46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16C30CD"/>
    <w:multiLevelType w:val="hybridMultilevel"/>
    <w:tmpl w:val="526A46D6"/>
    <w:lvl w:ilvl="0" w:tplc="08E6BA5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20C3C06"/>
    <w:multiLevelType w:val="hybridMultilevel"/>
    <w:tmpl w:val="94006C28"/>
    <w:lvl w:ilvl="0" w:tplc="1FA2F6E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A836C71"/>
    <w:multiLevelType w:val="hybridMultilevel"/>
    <w:tmpl w:val="F9E67DB0"/>
    <w:lvl w:ilvl="0" w:tplc="47C0219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0425FCC"/>
    <w:multiLevelType w:val="hybridMultilevel"/>
    <w:tmpl w:val="CA22126A"/>
    <w:lvl w:ilvl="0" w:tplc="FA80946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073486E"/>
    <w:multiLevelType w:val="hybridMultilevel"/>
    <w:tmpl w:val="3F5CF954"/>
    <w:lvl w:ilvl="0" w:tplc="CF2C80E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0BF22B1"/>
    <w:multiLevelType w:val="hybridMultilevel"/>
    <w:tmpl w:val="38FA285C"/>
    <w:lvl w:ilvl="0" w:tplc="9AC86E3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19A762D"/>
    <w:multiLevelType w:val="hybridMultilevel"/>
    <w:tmpl w:val="3AF8A5A6"/>
    <w:lvl w:ilvl="0" w:tplc="73D0561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3513234"/>
    <w:multiLevelType w:val="hybridMultilevel"/>
    <w:tmpl w:val="D5D2641E"/>
    <w:lvl w:ilvl="0" w:tplc="A920ABC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9045951"/>
    <w:multiLevelType w:val="hybridMultilevel"/>
    <w:tmpl w:val="766EB660"/>
    <w:lvl w:ilvl="0" w:tplc="FCCEF5A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79272DFF"/>
    <w:multiLevelType w:val="hybridMultilevel"/>
    <w:tmpl w:val="96C699E0"/>
    <w:lvl w:ilvl="0" w:tplc="A0882BB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AE20399"/>
    <w:multiLevelType w:val="hybridMultilevel"/>
    <w:tmpl w:val="5854165E"/>
    <w:lvl w:ilvl="0" w:tplc="AC221C9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F4250DA"/>
    <w:multiLevelType w:val="hybridMultilevel"/>
    <w:tmpl w:val="B5FAD0C4"/>
    <w:lvl w:ilvl="0" w:tplc="DDBABA4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812604485">
    <w:abstractNumId w:val="16"/>
  </w:num>
  <w:num w:numId="2" w16cid:durableId="2134472181">
    <w:abstractNumId w:val="0"/>
  </w:num>
  <w:num w:numId="3" w16cid:durableId="239993148">
    <w:abstractNumId w:val="34"/>
  </w:num>
  <w:num w:numId="4" w16cid:durableId="333798329">
    <w:abstractNumId w:val="32"/>
  </w:num>
  <w:num w:numId="5" w16cid:durableId="483278868">
    <w:abstractNumId w:val="17"/>
  </w:num>
  <w:num w:numId="6" w16cid:durableId="2003508593">
    <w:abstractNumId w:val="31"/>
  </w:num>
  <w:num w:numId="7" w16cid:durableId="568223487">
    <w:abstractNumId w:val="22"/>
  </w:num>
  <w:num w:numId="8" w16cid:durableId="28848282">
    <w:abstractNumId w:val="5"/>
  </w:num>
  <w:num w:numId="9" w16cid:durableId="1031758474">
    <w:abstractNumId w:val="20"/>
  </w:num>
  <w:num w:numId="10" w16cid:durableId="562714110">
    <w:abstractNumId w:val="19"/>
  </w:num>
  <w:num w:numId="11" w16cid:durableId="987590263">
    <w:abstractNumId w:val="23"/>
  </w:num>
  <w:num w:numId="12" w16cid:durableId="629751702">
    <w:abstractNumId w:val="36"/>
  </w:num>
  <w:num w:numId="13" w16cid:durableId="825127839">
    <w:abstractNumId w:val="18"/>
  </w:num>
  <w:num w:numId="14" w16cid:durableId="1728719359">
    <w:abstractNumId w:val="25"/>
  </w:num>
  <w:num w:numId="15" w16cid:durableId="1149900192">
    <w:abstractNumId w:val="26"/>
  </w:num>
  <w:num w:numId="16" w16cid:durableId="1075470750">
    <w:abstractNumId w:val="10"/>
  </w:num>
  <w:num w:numId="17" w16cid:durableId="891693752">
    <w:abstractNumId w:val="11"/>
  </w:num>
  <w:num w:numId="18" w16cid:durableId="251356330">
    <w:abstractNumId w:val="30"/>
  </w:num>
  <w:num w:numId="19" w16cid:durableId="581334472">
    <w:abstractNumId w:val="8"/>
  </w:num>
  <w:num w:numId="20" w16cid:durableId="1291010496">
    <w:abstractNumId w:val="37"/>
  </w:num>
  <w:num w:numId="21" w16cid:durableId="702247671">
    <w:abstractNumId w:val="14"/>
  </w:num>
  <w:num w:numId="22" w16cid:durableId="766384053">
    <w:abstractNumId w:val="4"/>
  </w:num>
  <w:num w:numId="23" w16cid:durableId="685134874">
    <w:abstractNumId w:val="7"/>
  </w:num>
  <w:num w:numId="24" w16cid:durableId="899170818">
    <w:abstractNumId w:val="6"/>
  </w:num>
  <w:num w:numId="25" w16cid:durableId="181364004">
    <w:abstractNumId w:val="38"/>
  </w:num>
  <w:num w:numId="26" w16cid:durableId="1347561821">
    <w:abstractNumId w:val="12"/>
  </w:num>
  <w:num w:numId="27" w16cid:durableId="84153825">
    <w:abstractNumId w:val="28"/>
  </w:num>
  <w:num w:numId="28" w16cid:durableId="216356374">
    <w:abstractNumId w:val="27"/>
  </w:num>
  <w:num w:numId="29" w16cid:durableId="1196193165">
    <w:abstractNumId w:val="21"/>
  </w:num>
  <w:num w:numId="30" w16cid:durableId="1678074398">
    <w:abstractNumId w:val="24"/>
  </w:num>
  <w:num w:numId="31" w16cid:durableId="1859003860">
    <w:abstractNumId w:val="1"/>
  </w:num>
  <w:num w:numId="32" w16cid:durableId="262149857">
    <w:abstractNumId w:val="2"/>
  </w:num>
  <w:num w:numId="33" w16cid:durableId="1782534192">
    <w:abstractNumId w:val="9"/>
  </w:num>
  <w:num w:numId="34" w16cid:durableId="577323033">
    <w:abstractNumId w:val="33"/>
  </w:num>
  <w:num w:numId="35" w16cid:durableId="1021203501">
    <w:abstractNumId w:val="35"/>
  </w:num>
  <w:num w:numId="36" w16cid:durableId="2058577824">
    <w:abstractNumId w:val="3"/>
  </w:num>
  <w:num w:numId="37" w16cid:durableId="818765396">
    <w:abstractNumId w:val="29"/>
  </w:num>
  <w:num w:numId="38" w16cid:durableId="2091464058">
    <w:abstractNumId w:val="39"/>
  </w:num>
  <w:num w:numId="39" w16cid:durableId="1514609141">
    <w:abstractNumId w:val="15"/>
  </w:num>
  <w:num w:numId="40" w16cid:durableId="71967255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G1MDUxMjA3NjQ0MzVV0lEKTi0uzszPAykwqQUAZdxgAiwAAAA="/>
  </w:docVars>
  <w:rsids>
    <w:rsidRoot w:val="003C6B88"/>
    <w:rsid w:val="00002FBC"/>
    <w:rsid w:val="00004A73"/>
    <w:rsid w:val="00013D8C"/>
    <w:rsid w:val="00015C5B"/>
    <w:rsid w:val="00046285"/>
    <w:rsid w:val="00093A9B"/>
    <w:rsid w:val="00102CC0"/>
    <w:rsid w:val="00145181"/>
    <w:rsid w:val="001B505A"/>
    <w:rsid w:val="001C7477"/>
    <w:rsid w:val="001D11E6"/>
    <w:rsid w:val="001E168B"/>
    <w:rsid w:val="00291E1A"/>
    <w:rsid w:val="003A5BA9"/>
    <w:rsid w:val="003C6B88"/>
    <w:rsid w:val="003D0242"/>
    <w:rsid w:val="00437866"/>
    <w:rsid w:val="004517C7"/>
    <w:rsid w:val="004A3B7E"/>
    <w:rsid w:val="004D4A06"/>
    <w:rsid w:val="005A4CDF"/>
    <w:rsid w:val="005C2D24"/>
    <w:rsid w:val="0070182A"/>
    <w:rsid w:val="007D4930"/>
    <w:rsid w:val="007E3417"/>
    <w:rsid w:val="0085291E"/>
    <w:rsid w:val="00875E5D"/>
    <w:rsid w:val="008776EF"/>
    <w:rsid w:val="008A1953"/>
    <w:rsid w:val="008A6DC1"/>
    <w:rsid w:val="009109A5"/>
    <w:rsid w:val="00970B04"/>
    <w:rsid w:val="00A62059"/>
    <w:rsid w:val="00A81DA6"/>
    <w:rsid w:val="00AD012E"/>
    <w:rsid w:val="00B15BAD"/>
    <w:rsid w:val="00CA475C"/>
    <w:rsid w:val="00CC728B"/>
    <w:rsid w:val="00CD77DE"/>
    <w:rsid w:val="00D26DCE"/>
    <w:rsid w:val="00D542A3"/>
    <w:rsid w:val="00D717A9"/>
    <w:rsid w:val="00D75E2D"/>
    <w:rsid w:val="00EC2E9F"/>
    <w:rsid w:val="00EC33C0"/>
    <w:rsid w:val="00EC4CBB"/>
    <w:rsid w:val="00EE796C"/>
    <w:rsid w:val="00F00ED6"/>
    <w:rsid w:val="00F17CE5"/>
    <w:rsid w:val="00F767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DAA877"/>
  <w15:chartTrackingRefBased/>
  <w15:docId w15:val="{EDEF3123-6425-4EE3-AD58-C819272D8F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6B8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6B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43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66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05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</TotalTime>
  <Pages>6</Pages>
  <Words>981</Words>
  <Characters>5598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Milan Das</cp:lastModifiedBy>
  <cp:revision>42</cp:revision>
  <dcterms:created xsi:type="dcterms:W3CDTF">2022-08-10T06:10:00Z</dcterms:created>
  <dcterms:modified xsi:type="dcterms:W3CDTF">2022-08-11T06:28:00Z</dcterms:modified>
</cp:coreProperties>
</file>